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1" w:name="content"/>
    <w:bookmarkStart w:id="40" w:name="알고리즘-스터디-7주차-동적-계획법의-핵심과-실전-문제-해결"/>
    <w:p>
      <w:pPr>
        <w:pStyle w:val="Heading1"/>
      </w:pPr>
      <w:r>
        <w:t xml:space="preserve">알고리즘 스터디: 7주차 – 동적 계획법의 핵심과 실전 문제 해결</w:t>
      </w:r>
    </w:p>
    <w:bookmarkStart w:id="21" w:name="목차"/>
    <w:p>
      <w:pPr>
        <w:pStyle w:val="Heading2"/>
      </w:pPr>
      <w:r>
        <w:t xml:space="preserve">목차</w:t>
      </w:r>
    </w:p>
    <w:p>
      <w:pPr>
        <w:pStyle w:val="Compact"/>
        <w:numPr>
          <w:ilvl w:val="0"/>
          <w:numId w:val="1001"/>
        </w:numPr>
      </w:pPr>
      <w:r>
        <w:t xml:space="preserve">지난주 학습 내용 되짚기</w:t>
      </w:r>
    </w:p>
    <w:p>
      <w:pPr>
        <w:pStyle w:val="Compact"/>
        <w:numPr>
          <w:ilvl w:val="0"/>
          <w:numId w:val="1001"/>
        </w:numPr>
      </w:pPr>
      <w:r>
        <w:t xml:space="preserve">DP의 탄생 배경</w:t>
      </w:r>
    </w:p>
    <w:p>
      <w:pPr>
        <w:pStyle w:val="Compact"/>
        <w:numPr>
          <w:ilvl w:val="0"/>
          <w:numId w:val="1001"/>
        </w:numPr>
      </w:pPr>
      <w:r>
        <w:t xml:space="preserve">두 가지 접근법 (Top-Down, Bottom-Up)</w:t>
      </w:r>
    </w:p>
    <w:p>
      <w:pPr>
        <w:pStyle w:val="Compact"/>
        <w:numPr>
          <w:ilvl w:val="0"/>
          <w:numId w:val="1001"/>
        </w:numPr>
      </w:pPr>
      <w:r>
        <w:t xml:space="preserve">점화식과 DP 구조</w:t>
      </w:r>
    </w:p>
    <w:p>
      <w:pPr>
        <w:pStyle w:val="Compact"/>
        <w:numPr>
          <w:ilvl w:val="0"/>
          <w:numId w:val="1001"/>
        </w:numPr>
      </w:pPr>
      <w:r>
        <w:t xml:space="preserve">최적화 테크닉</w:t>
      </w:r>
    </w:p>
    <w:p>
      <w:pPr>
        <w:pStyle w:val="Compact"/>
        <w:numPr>
          <w:ilvl w:val="0"/>
          <w:numId w:val="1001"/>
        </w:numPr>
      </w:pPr>
      <w:r>
        <w:t xml:space="preserve">DP vs 다른 패러다임</w:t>
      </w:r>
    </w:p>
    <w:p>
      <w:pPr>
        <w:pStyle w:val="Compact"/>
        <w:numPr>
          <w:ilvl w:val="0"/>
          <w:numId w:val="1001"/>
        </w:numPr>
      </w:pPr>
      <w:r>
        <w:t xml:space="preserve">클래식 DP 아키타입</w:t>
      </w:r>
    </w:p>
    <w:p>
      <w:pPr>
        <w:pStyle w:val="Compact"/>
        <w:numPr>
          <w:ilvl w:val="0"/>
          <w:numId w:val="1001"/>
        </w:numPr>
      </w:pPr>
      <w:r>
        <w:t xml:space="preserve">마무리 및 다음 주 예고</w:t>
      </w:r>
    </w:p>
    <w:p>
      <w:pPr>
        <w:pStyle w:val="Compact"/>
        <w:numPr>
          <w:ilvl w:val="0"/>
          <w:numId w:val="1001"/>
        </w:numPr>
      </w:pPr>
      <w:r>
        <w:t xml:space="preserve">확장 유형 소개 (문제 풀이 없이 유형 설명 위주)</w:t>
      </w:r>
    </w:p>
    <w:bookmarkEnd w:id="21"/>
    <w:bookmarkStart w:id="22" w:name="지난주-학습-내용-되짚기"/>
    <w:p>
      <w:pPr>
        <w:pStyle w:val="Heading2"/>
      </w:pPr>
      <w:r>
        <w:t xml:space="preserve">0. 지난주 학습 내용 되짚기</w:t>
      </w:r>
    </w:p>
    <w:p>
      <w:pPr>
        <w:pStyle w:val="FirstParagraph"/>
      </w:pPr>
      <w:r>
        <w:t xml:space="preserve">지난 주 6주차에서는 효율적인</w:t>
      </w:r>
      <w:r>
        <w:t xml:space="preserve"> </w:t>
      </w:r>
      <w:r>
        <w:rPr>
          <w:b/>
          <w:bCs/>
        </w:rPr>
        <w:t xml:space="preserve">탐색 기법</w:t>
      </w:r>
      <w:r>
        <w:t xml:space="preserve">들을 학습하였습니다. 배열이나 리스트 상에서 부분 해답을 빠르게 찾는 투 포인터(two pointers) 및 슬라이딩 윈도우(sliding window) 기법을 익혀서, 이중 루프를 단일 루프로 줄이는 방법을 배웠습니다. 또한 정렬된 데이터에 대해</w:t>
      </w:r>
      <w:r>
        <w:t xml:space="preserve"> </w:t>
      </w:r>
      <w:r>
        <w:rPr>
          <w:b/>
          <w:bCs/>
        </w:rPr>
        <w:t xml:space="preserve">이분 탐색(binary search)</w:t>
      </w:r>
      <w:r>
        <w:t xml:space="preserve">과</w:t>
      </w:r>
      <w:r>
        <w:t xml:space="preserve"> </w:t>
      </w:r>
      <w:r>
        <w:rPr>
          <w:b/>
          <w:bCs/>
        </w:rPr>
        <w:t xml:space="preserve">파라메트릭 서치(parametric search)</w:t>
      </w:r>
      <w:r>
        <w:t xml:space="preserve">를 활용하여 탐색 범위를 로그 수준으로 줄이는 기법도 다루었습니다. 이와 함께 Meet-in-the-Middle(중간에서 만나기), 삼분 탐색(ternary search) 등 추가 개념들을 간단히 소개하며 다양한 문제 상황에서 알고리즘을 적용하는 전략을 넓혀보았습니다. 이러한 기법들을 통해 시간 복잡도를 획기적으로 개선하는 방법과 서로 다른 알고리즘들을 조합하는 중요성을 체감할 수 있었습니다.</w:t>
      </w:r>
    </w:p>
    <w:p>
      <w:pPr>
        <w:pStyle w:val="BodyText"/>
      </w:pPr>
      <w:r>
        <w:t xml:space="preserve">이번 주 7주차에서는</w:t>
      </w:r>
      <w:r>
        <w:t xml:space="preserve"> </w:t>
      </w:r>
      <w:r>
        <w:rPr>
          <w:b/>
          <w:bCs/>
        </w:rPr>
        <w:t xml:space="preserve">동적 계획법(Dynamic Programming, DP)</w:t>
      </w:r>
      <w:r>
        <w:t xml:space="preserve">을 학습합니다. 그동안 정렬, 탐색, 그리디 등으로는 풀기 어려웠던 복잡한 문제들을 해결하는 핵심 기법으로서 DP를 다룰 예정입니다. 작은 부분 문제로 쪼개고 이전 결과를 재사용함으로써</w:t>
      </w:r>
      <w:r>
        <w:t xml:space="preserve"> </w:t>
      </w:r>
      <w:r>
        <w:rPr>
          <w:b/>
          <w:bCs/>
        </w:rPr>
        <w:t xml:space="preserve">모든 가능성을 체계적으로 고려</w:t>
      </w:r>
      <w:r>
        <w:t xml:space="preserve">하면서도 효율성을 놓치지 않는 방법을 배워볼 것입니다. 메모이제이션(memoization)을 통한</w:t>
      </w:r>
      <w:r>
        <w:t xml:space="preserve"> </w:t>
      </w:r>
      <w:r>
        <w:rPr>
          <w:b/>
          <w:bCs/>
        </w:rPr>
        <w:t xml:space="preserve">중복 계산 회피</w:t>
      </w:r>
      <w:r>
        <w:t xml:space="preserve">와 문제의</w:t>
      </w:r>
      <w:r>
        <w:t xml:space="preserve"> </w:t>
      </w:r>
      <w:r>
        <w:rPr>
          <w:b/>
          <w:bCs/>
        </w:rPr>
        <w:t xml:space="preserve">상태 정의</w:t>
      </w:r>
      <w:r>
        <w:t xml:space="preserve"> </w:t>
      </w:r>
      <w:r>
        <w:t xml:space="preserve">및</w:t>
      </w:r>
      <w:r>
        <w:t xml:space="preserve"> </w:t>
      </w:r>
      <w:r>
        <w:rPr>
          <w:b/>
          <w:bCs/>
        </w:rPr>
        <w:t xml:space="preserve">최적 부분 구조(optimal substructure)</w:t>
      </w:r>
      <w:r>
        <w:t xml:space="preserve"> </w:t>
      </w:r>
      <w:r>
        <w:t xml:space="preserve">활용 등이 이번 주 학습의 중요한 포인트입니다. 예제 코드와 단계별 설명을 따라가며</w:t>
      </w:r>
      <w:r>
        <w:t xml:space="preserve"> </w:t>
      </w:r>
      <w:r>
        <w:rPr>
          <w:b/>
          <w:bCs/>
        </w:rPr>
        <w:t xml:space="preserve">동적 계획법의 기본 개념과 문제 해결 패턴</w:t>
      </w:r>
      <w:r>
        <w:t xml:space="preserve">을 확실히 익혀봅시다.</w:t>
      </w:r>
    </w:p>
    <w:bookmarkEnd w:id="22"/>
    <w:bookmarkStart w:id="23" w:name="dp의-탄생-배경"/>
    <w:p>
      <w:pPr>
        <w:pStyle w:val="Heading2"/>
      </w:pPr>
      <w:r>
        <w:t xml:space="preserve">1. DP의 탄생 배경</w:t>
      </w:r>
    </w:p>
    <w:p>
      <w:pPr>
        <w:pStyle w:val="FirstParagraph"/>
      </w:pPr>
      <w:r>
        <w:t xml:space="preserve">동적 계획법(이하 DP)은 1950년대에 미국 수학자 리처드 벨만(Richard Bellman)에 의해 제안된 기법으로, 복잡한 최적화 문제를 효율적으로 풀기 위해 고안되었습니다. DP의 기본 아이디어는</w:t>
      </w:r>
      <w:r>
        <w:t xml:space="preserve"> </w:t>
      </w:r>
      <w:r>
        <w:rPr>
          <w:b/>
          <w:bCs/>
        </w:rPr>
        <w:t xml:space="preserve">복잡한 문제를 작은 부분 문제로 분할</w:t>
      </w:r>
      <w:r>
        <w:t xml:space="preserve">하고, 그 부분 문제들의 해를 조합하여 원래 문제의 해답을 얻는 것입니다. 이때 동일한 부분 문제가 여러 번 반복되면 매번 새로 푸는 대신</w:t>
      </w:r>
      <w:r>
        <w:t xml:space="preserve"> </w:t>
      </w:r>
      <w:r>
        <w:rPr>
          <w:b/>
          <w:bCs/>
        </w:rPr>
        <w:t xml:space="preserve">한 번만 풀고 저장해두었다가 재사용</w:t>
      </w:r>
      <w:r>
        <w:t xml:space="preserve">하여 불필요한 계산을 없앱니다. 이렇게 하면 지수적으로 폭발하던 계산량을</w:t>
      </w:r>
      <w:r>
        <w:t xml:space="preserve"> </w:t>
      </w:r>
      <w:r>
        <w:rPr>
          <w:b/>
          <w:bCs/>
        </w:rPr>
        <w:t xml:space="preserve">다항 시간</w:t>
      </w:r>
      <w:r>
        <w:t xml:space="preserve">으로 줄일 수 있게 됩니다.</w:t>
      </w:r>
    </w:p>
    <w:p>
      <w:pPr>
        <w:pStyle w:val="BodyText"/>
      </w:pPr>
      <w:r>
        <w:t xml:space="preserve">DP라는 용어에서 "동적(dynamic)"은 문제를 단계적으로</w:t>
      </w:r>
      <w:r>
        <w:t xml:space="preserve"> </w:t>
      </w:r>
      <w:r>
        <w:rPr>
          <w:b/>
          <w:bCs/>
        </w:rPr>
        <w:t xml:space="preserve">변화</w:t>
      </w:r>
      <w:r>
        <w:t xml:space="preserve">(진행)시켜 나간다는 뉘앙스를, "계획법(programming)"은 수학적 계획 혹은 표 채우기 방식을 의미합니다. 이름은 복잡하지만, 실상</w:t>
      </w:r>
      <w:r>
        <w:t xml:space="preserve"> </w:t>
      </w:r>
      <w:r>
        <w:rPr>
          <w:b/>
          <w:bCs/>
        </w:rPr>
        <w:t xml:space="preserve">재귀적 관계를 활용하여 해를 구하는 체계적인 방법</w:t>
      </w:r>
      <w:r>
        <w:t xml:space="preserve">이라고 볼 수 있습니다. DP의 근간에는 두 가지 중요한 특징이 있습니다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Optimal Substructure (최적 부분 구조)</w:t>
      </w:r>
      <w:r>
        <w:t xml:space="preserve">: 문제의 최적 해결 방법이 그 하위 부분 문제들의 최적 해결 방법으로 구성되는 성질을 말합니다. 쉽게 말해, 큰 문제의 최적해에 작은 문제들의 최적해가 포함되어 있다는 것입니다. 이 특성이 있어야 DP로 문제를 풀 수 있는 토대가 마련됩니다. (예시: 최단 거리 문제에서 특정 경로의 최단경로에도 부분 경로들의 최단경로가 포함됨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Overlapping Subproblems (중복 부분 문제)</w:t>
      </w:r>
      <w:r>
        <w:t xml:space="preserve">: 동일한 작은 부분 문제가 여러 번 반복해서 나타나는지를 뜻합니다. 이런 중복이 존재하면</w:t>
      </w:r>
      <w:r>
        <w:t xml:space="preserve"> </w:t>
      </w:r>
      <w:r>
        <w:rPr>
          <w:b/>
          <w:bCs/>
        </w:rPr>
        <w:t xml:space="preserve">한 번만 계산해서 결과를 재사용</w:t>
      </w:r>
      <w:r>
        <w:t xml:space="preserve">하는 방식으로 효율을 크게 높일 수 있습니다. (예시: 피보나치 수열에서 F(10)을 구할 때 F(5) 등의 계산이 여러 경로로 중복되어 등장)</w:t>
      </w:r>
    </w:p>
    <w:p>
      <w:pPr>
        <w:pStyle w:val="FirstParagraph"/>
      </w:pPr>
      <w:r>
        <w:t xml:space="preserve">이러한 성질들을 만족하는 문제라면</w:t>
      </w:r>
      <w:r>
        <w:t xml:space="preserve"> </w:t>
      </w:r>
      <w:r>
        <w:rPr>
          <w:b/>
          <w:bCs/>
        </w:rPr>
        <w:t xml:space="preserve">동적 계획법</w:t>
      </w:r>
      <w:r>
        <w:t xml:space="preserve">을 적용하여 효과적으로 해결할 수 있습니다. DP는 본래 수학, 공학 분야의 최적화 문제(예: 경로 최적화, 운영 계획 등)에서 출발했지만, 오늘날 프로그래밍 대회나 코딩 테스트에서는</w:t>
      </w:r>
      <w:r>
        <w:t xml:space="preserve"> </w:t>
      </w:r>
      <w:r>
        <w:rPr>
          <w:b/>
          <w:bCs/>
        </w:rPr>
        <w:t xml:space="preserve">배열, 문자열, 그래프 등 다양한 분야의 문제 해결에 두루 활용</w:t>
      </w:r>
      <w:r>
        <w:t xml:space="preserve">되는 중요한 알고리즘 기법입니다. 특히</w:t>
      </w:r>
      <w:r>
        <w:t xml:space="preserve"> </w:t>
      </w:r>
      <w:r>
        <w:rPr>
          <w:b/>
          <w:bCs/>
        </w:rPr>
        <w:t xml:space="preserve">피보나치 수 계산</w:t>
      </w:r>
      <w:r>
        <w:t xml:space="preserve">,</w:t>
      </w:r>
      <w:r>
        <w:t xml:space="preserve"> </w:t>
      </w:r>
      <w:r>
        <w:rPr>
          <w:b/>
          <w:bCs/>
        </w:rPr>
        <w:t xml:space="preserve">최단 경로 탐색</w:t>
      </w:r>
      <w:r>
        <w:t xml:space="preserve">,</w:t>
      </w:r>
      <w:r>
        <w:t xml:space="preserve"> </w:t>
      </w:r>
      <w:r>
        <w:rPr>
          <w:b/>
          <w:bCs/>
        </w:rPr>
        <w:t xml:space="preserve">배낭 채우기 문제</w:t>
      </w:r>
      <w:r>
        <w:t xml:space="preserve"> </w:t>
      </w:r>
      <w:r>
        <w:t xml:space="preserve">등에서 DP의 개념이 자연스럽게 등장합니다. 예를 들어, 단순 재귀로 계산하면 지수 시간이 걸리는 피보나치 수열도 DP를 쓰면 중복 계산을 막아 선형 시간에 구할 수 있습니다. 이러한 맥락에서 DP는</w:t>
      </w:r>
      <w:r>
        <w:t xml:space="preserve"> </w:t>
      </w:r>
      <w:r>
        <w:rPr>
          <w:b/>
          <w:bCs/>
        </w:rPr>
        <w:t xml:space="preserve">브루트포스나 백트래킹의 지수적 탐색을 다항 시간으로 최적화</w:t>
      </w:r>
      <w:r>
        <w:t xml:space="preserve">하는 강력한 도구로 탄생하게 되었습니다.</w:t>
      </w:r>
    </w:p>
    <w:bookmarkEnd w:id="23"/>
    <w:bookmarkStart w:id="25" w:name="두-가지-접근법-top-down-bottom-up"/>
    <w:p>
      <w:pPr>
        <w:pStyle w:val="Heading2"/>
      </w:pPr>
      <w:r>
        <w:t xml:space="preserve">2. 두 가지 접근법 (Top-Down, Bottom-Up)</w:t>
      </w:r>
    </w:p>
    <w:p>
      <w:pPr>
        <w:pStyle w:val="FirstParagraph"/>
      </w:pPr>
      <w:r>
        <w:t xml:space="preserve">DP를 구현하는 방식에는 크게</w:t>
      </w:r>
      <w:r>
        <w:t xml:space="preserve"> </w:t>
      </w:r>
      <w:r>
        <w:rPr>
          <w:b/>
          <w:bCs/>
        </w:rPr>
        <w:t xml:space="preserve">Top-Down(탑다운)</w:t>
      </w:r>
      <w:r>
        <w:t xml:space="preserve">과</w:t>
      </w:r>
      <w:r>
        <w:t xml:space="preserve"> </w:t>
      </w:r>
      <w:r>
        <w:rPr>
          <w:b/>
          <w:bCs/>
        </w:rPr>
        <w:t xml:space="preserve">Bottom-Up(바텀업)</w:t>
      </w:r>
      <w:r>
        <w:t xml:space="preserve"> </w:t>
      </w:r>
      <w:r>
        <w:t xml:space="preserve">두 가지 접근법이 있습니다. 두 방식은 문제를 해결하는 흐름이 다르지만 결국 동일한 DP 원리가 적용되며, 결과도 같아야 합니다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op-Down</w:t>
      </w:r>
      <w:r>
        <w:t xml:space="preserve"> </w:t>
      </w:r>
      <w:r>
        <w:t xml:space="preserve">방식은 큰 문제를 해결하기 위해 재귀적으로</w:t>
      </w:r>
      <w:r>
        <w:t xml:space="preserve"> </w:t>
      </w:r>
      <w:r>
        <w:rPr>
          <w:b/>
          <w:bCs/>
        </w:rPr>
        <w:t xml:space="preserve">하위 문제를 풀어가는 과정</w:t>
      </w:r>
      <w:r>
        <w:t xml:space="preserve">입니다. 처음에 풀고자 하는 큰 문제에서 시작하여, 필요한 작은 문제들을 재귀 호출로 구하고, 그 결과를 이용해 답을 얻습니다. 이때 동일한 부분 문제가 여러 번 호출되지 않도록</w:t>
      </w:r>
      <w:r>
        <w:t xml:space="preserve"> </w:t>
      </w:r>
      <w:r>
        <w:rPr>
          <w:b/>
          <w:bCs/>
        </w:rPr>
        <w:t xml:space="preserve">메모이제이션(메모리 저장)</w:t>
      </w:r>
      <w:r>
        <w:t xml:space="preserve">을 활용합니다. 한 번 계산한 작은 문제의 결과는 배열이나 딕셔너리 등에 저장해 두고, 이후 다시 필요할 때 계산 없이 바로 가져다 씁니다. 이런 방식 때문에 Top-Down을 흔히</w:t>
      </w:r>
      <w:r>
        <w:t xml:space="preserve"> </w:t>
      </w:r>
      <w:r>
        <w:rPr>
          <w:b/>
          <w:bCs/>
        </w:rPr>
        <w:t xml:space="preserve">재귀 + 메모이제이션</w:t>
      </w:r>
      <w:r>
        <w:t xml:space="preserve"> </w:t>
      </w:r>
      <w:r>
        <w:t xml:space="preserve">기법이라고 부릅니다. 필요한 부분 문제들만 계산하므로, 문제에 따라서는 전체 공간을 탐색하지 않고도 답을 얻는 이점도 있습니다. 다만 재귀 호출 스택을 사용하므로</w:t>
      </w:r>
      <w:r>
        <w:t xml:space="preserve"> </w:t>
      </w:r>
      <w:r>
        <w:rPr>
          <w:b/>
          <w:bCs/>
        </w:rPr>
        <w:t xml:space="preserve">언어의 재귀 한계</w:t>
      </w:r>
      <w:r>
        <w:t xml:space="preserve">나</w:t>
      </w:r>
      <w:r>
        <w:t xml:space="preserve"> </w:t>
      </w:r>
      <w:r>
        <w:rPr>
          <w:b/>
          <w:bCs/>
        </w:rPr>
        <w:t xml:space="preserve">함수 호출 오버헤드</w:t>
      </w:r>
      <w:r>
        <w:t xml:space="preserve">에 주의해야 합니다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ottom-Up</w:t>
      </w:r>
      <w:r>
        <w:t xml:space="preserve"> </w:t>
      </w:r>
      <w:r>
        <w:t xml:space="preserve">방식은 가장 작은 부분 문제들(기본/base case)부터 차근차근</w:t>
      </w:r>
      <w:r>
        <w:t xml:space="preserve"> </w:t>
      </w:r>
      <w:r>
        <w:rPr>
          <w:b/>
          <w:bCs/>
        </w:rPr>
        <w:t xml:space="preserve">모든 경우를 계산하여 답을 쌓아올리는 과정</w:t>
      </w:r>
      <w:r>
        <w:t xml:space="preserve">입니다. 일반적으로 배열이나 표(table)에 작은 문제들의 해답을 저장해나가면서 결국 원하는 큰 문제의 해답에 도달합니다. 이를</w:t>
      </w:r>
      <w:r>
        <w:t xml:space="preserve"> </w:t>
      </w:r>
      <w:r>
        <w:rPr>
          <w:b/>
          <w:bCs/>
        </w:rPr>
        <w:t xml:space="preserve">타뷸레이션(tabulation)</w:t>
      </w:r>
      <w:r>
        <w:t xml:space="preserve"> </w:t>
      </w:r>
      <w:r>
        <w:t xml:space="preserve">방식이라고도 합니다. Bottom-Up은 명시적인 재귀 없이</w:t>
      </w:r>
      <w:r>
        <w:t xml:space="preserve"> </w:t>
      </w:r>
      <w:r>
        <w:rPr>
          <w:b/>
          <w:bCs/>
        </w:rPr>
        <w:t xml:space="preserve">반복문(iteration)</w:t>
      </w:r>
      <w:r>
        <w:t xml:space="preserve">으로 구현되므로, 재귀 호출 부담이 없고 구조가 단순한 경우가 많습니다. 단, 문제의 모든 부분 경우를 다 계산하므로 Top-Down에 비해 불필요한 계산이 약간 들어갈 수 있지만(필요 없던 부분까지도 채워나가므로), 현대 컴퓨터 환경에서는 대부분 무시할 수 있는 수준이고 예측 가능한 실행 시간이 나온다는 장점이 있습니다.</w:t>
      </w:r>
    </w:p>
    <w:p>
      <w:pPr>
        <w:pStyle w:val="FirstParagraph"/>
      </w:pPr>
      <w:r>
        <w:t xml:space="preserve">두 접근법은 각각 장단점이 있지만,</w:t>
      </w:r>
      <w:r>
        <w:t xml:space="preserve"> </w:t>
      </w:r>
      <w:r>
        <w:rPr>
          <w:b/>
          <w:bCs/>
        </w:rPr>
        <w:t xml:space="preserve">정답을 얻는 원리나 효율은 결국 동일한 DP</w:t>
      </w:r>
      <w:r>
        <w:t xml:space="preserve">입니다. 구현상의 편의로 선택하면 되고, 어떤 문제들은 재귀로 표현하면 더 직관적이어서 Top-Down이 코딩하기 쉬운 반면, 어떤 문제들은 차라리 반복문으로 푸는 Bottom-Up이 깔끔하기도 합니다. 중요한 것은</w:t>
      </w:r>
      <w:r>
        <w:t xml:space="preserve"> </w:t>
      </w:r>
      <w:r>
        <w:rPr>
          <w:b/>
          <w:bCs/>
        </w:rPr>
        <w:t xml:space="preserve">문제의 상태(state)와 점화식(recurrence)을 올바르게 수립</w:t>
      </w:r>
      <w:r>
        <w:t xml:space="preserve">하는 것입니다. 아래에서 소개할 예제 문제를 통해 두 방식 중 하나를 택해 구현해 보겠습니다 (필요하면 다른 방식으로도 구현이 가능함을 언급하겠습니다).</w:t>
      </w:r>
    </w:p>
    <w:bookmarkStart w:id="24" w:name="예제-문제-1-2-3-더하기-boj-9095"/>
    <w:p>
      <w:pPr>
        <w:pStyle w:val="Heading3"/>
      </w:pPr>
      <w:r>
        <w:t xml:space="preserve">예제 문제 – 1, 2, 3 더하기 (BOJ 9095)</w:t>
      </w:r>
    </w:p>
    <w:p>
      <w:pPr>
        <w:pStyle w:val="FirstParagraph"/>
      </w:pPr>
      <w:r>
        <w:t xml:space="preserve">이 문제는 정수 N을 1, 2, 3의 합으로 나타내는 방법의 개수를 구하는 유명한 DP 문제입니다. 예를 들어 N=4일 때, 합으로 표현하는 방법은</w:t>
      </w:r>
      <w:r>
        <w:t xml:space="preserve"> </w:t>
      </w:r>
      <w:r>
        <w:rPr>
          <w:rStyle w:val="VerbatimChar"/>
        </w:rPr>
        <w:t xml:space="preserve">1+1+1+1</w:t>
      </w:r>
      <w:r>
        <w:t xml:space="preserve">,</w:t>
      </w:r>
      <w:r>
        <w:t xml:space="preserve"> </w:t>
      </w:r>
      <w:r>
        <w:rPr>
          <w:rStyle w:val="VerbatimChar"/>
        </w:rPr>
        <w:t xml:space="preserve">1+1+2</w:t>
      </w:r>
      <w:r>
        <w:t xml:space="preserve">,</w:t>
      </w:r>
      <w:r>
        <w:t xml:space="preserve"> </w:t>
      </w:r>
      <w:r>
        <w:rPr>
          <w:rStyle w:val="VerbatimChar"/>
        </w:rPr>
        <w:t xml:space="preserve">1+2+1</w:t>
      </w:r>
      <w:r>
        <w:t xml:space="preserve">,</w:t>
      </w:r>
      <w:r>
        <w:t xml:space="preserve"> </w:t>
      </w:r>
      <w:r>
        <w:rPr>
          <w:rStyle w:val="VerbatimChar"/>
        </w:rPr>
        <w:t xml:space="preserve">2+1+1</w:t>
      </w:r>
      <w:r>
        <w:t xml:space="preserve">,</w:t>
      </w:r>
      <w:r>
        <w:t xml:space="preserve"> </w:t>
      </w:r>
      <w:r>
        <w:rPr>
          <w:rStyle w:val="VerbatimChar"/>
        </w:rPr>
        <w:t xml:space="preserve">2+2</w:t>
      </w:r>
      <w:r>
        <w:t xml:space="preserve">,</w:t>
      </w:r>
      <w:r>
        <w:t xml:space="preserve"> </w:t>
      </w:r>
      <w:r>
        <w:rPr>
          <w:rStyle w:val="VerbatimChar"/>
        </w:rPr>
        <w:t xml:space="preserve">1+3</w:t>
      </w:r>
      <w:r>
        <w:t xml:space="preserve">,</w:t>
      </w:r>
      <w:r>
        <w:t xml:space="preserve"> </w:t>
      </w:r>
      <w:r>
        <w:rPr>
          <w:rStyle w:val="VerbatimChar"/>
        </w:rPr>
        <w:t xml:space="preserve">3+1</w:t>
      </w:r>
      <w:r>
        <w:t xml:space="preserve">로 총 7가지가 있습니다.</w:t>
      </w:r>
      <w:r>
        <w:t xml:space="preserve"> </w:t>
      </w:r>
      <w:r>
        <w:rPr>
          <w:b/>
          <w:bCs/>
        </w:rPr>
        <w:t xml:space="preserve">중복되는 부분 문제</w:t>
      </w:r>
      <w:r>
        <w:t xml:space="preserve"> </w:t>
      </w:r>
      <w:r>
        <w:t xml:space="preserve">구조가 뚜렷하여 DP로 효율적으로 해결 가능합니다. 작은 수부터 답을 계산하여 큰 수의 답을 만들 수 있는데, N에 대한 해를 구하려면 N-1, N-2, N-3에 대한 해를 알아야 함을 쉽게 추론할 수 있습니다.</w:t>
      </w:r>
    </w:p>
    <w:p>
      <w:pPr>
        <w:pStyle w:val="BodyText"/>
      </w:pPr>
      <w:r>
        <w:t xml:space="preserve">우리는</w:t>
      </w:r>
      <w:r>
        <w:t xml:space="preserve"> </w:t>
      </w:r>
      <w:r>
        <w:rPr>
          <w:b/>
          <w:bCs/>
        </w:rPr>
        <w:t xml:space="preserve">Bottom-Up</w:t>
      </w:r>
      <w:r>
        <w:t xml:space="preserve"> </w:t>
      </w:r>
      <w:r>
        <w:t xml:space="preserve">방식으로 이 문제를 풀어보겠습니다. DP상태</w:t>
      </w:r>
      <w:r>
        <w:t xml:space="preserve"> </w:t>
      </w:r>
      <w:r>
        <w:rPr>
          <w:rStyle w:val="VerbatimChar"/>
        </w:rPr>
        <w:t xml:space="preserve">dp[x]</w:t>
      </w:r>
      <w:r>
        <w:t xml:space="preserve">를 "정수 x를 1,2,3의 합으로 나타내는 방법의 수"로 정의합니다. 그러면</w:t>
      </w:r>
      <w:r>
        <w:t xml:space="preserve"> </w:t>
      </w:r>
      <w:r>
        <w:rPr>
          <w:b/>
          <w:bCs/>
        </w:rPr>
        <w:t xml:space="preserve">점화식</w:t>
      </w:r>
      <w:r>
        <w:t xml:space="preserve">은 다음과 같습니다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p[x] = dp[x-1] + dp[x-2] + dp[x-3]</w:t>
      </w:r>
    </w:p>
    <w:p>
      <w:pPr>
        <w:pStyle w:val="BodyText"/>
      </w:pPr>
      <w:r>
        <w:t xml:space="preserve">이는 마지막에 사용하는 수가 1인 경우, 2인 경우, 3인 경우로 나누어 생각한 합산이며, 자연스럽게 중복 없는 모든 경우를 세어줍니다.</w:t>
      </w:r>
      <w:r>
        <w:t xml:space="preserve"> </w:t>
      </w:r>
      <w:r>
        <w:rPr>
          <w:b/>
          <w:bCs/>
        </w:rPr>
        <w:t xml:space="preserve">기본 값(초기 조건)</w:t>
      </w:r>
      <w:r>
        <w:t xml:space="preserve">으로는</w:t>
      </w:r>
      <w:r>
        <w:t xml:space="preserve"> </w:t>
      </w:r>
      <w:r>
        <w:rPr>
          <w:rStyle w:val="VerbatimChar"/>
        </w:rPr>
        <w:t xml:space="preserve">dp[0] = 1</w:t>
      </w:r>
      <w:r>
        <w:t xml:space="preserve"> </w:t>
      </w:r>
      <w:r>
        <w:t xml:space="preserve">(아무 숫자도 사용하지 않는 경우를 한 가지 방법으로 센다)이며,</w:t>
      </w:r>
      <w:r>
        <w:t xml:space="preserve"> </w:t>
      </w:r>
      <w:r>
        <w:rPr>
          <w:rStyle w:val="VerbatimChar"/>
        </w:rPr>
        <w:t xml:space="preserve">dp[1]=1</w:t>
      </w:r>
      <w:r>
        <w:t xml:space="preserve">,</w:t>
      </w:r>
      <w:r>
        <w:t xml:space="preserve"> </w:t>
      </w:r>
      <w:r>
        <w:rPr>
          <w:rStyle w:val="VerbatimChar"/>
        </w:rPr>
        <w:t xml:space="preserve">dp[2]=2</w:t>
      </w:r>
      <w:r>
        <w:t xml:space="preserve"> </w:t>
      </w:r>
      <w:r>
        <w:t xml:space="preserve">등이 됩니다. 이 점화식에 따라 1부터 N까지 차례로 값을 채워나가면 최종적으로 dp[N]이 답이 됩니다. 아래 코드는 이 로직을 구현한 파이썬 코드입니다. (Top-Down으로 구현할 경우 재귀적으로 dp(n) = dp(n-1)+dp(n-2)+dp(n-3)을 계산하고 메모이제이션하면 됩니다.)</w:t>
      </w:r>
    </w:p>
    <w:p>
      <w:pPr>
        <w:pStyle w:val="SourceCode"/>
      </w:pPr>
      <w:r>
        <w:rPr>
          <w:rStyle w:val="VerbatimChar"/>
        </w:rPr>
        <w:t xml:space="preserve"># BOJ 9095: 1, 2, 3 더하기</w:t>
      </w:r>
      <w:r>
        <w:br/>
      </w:r>
      <w:r>
        <w:rPr>
          <w:rStyle w:val="VerbatimChar"/>
        </w:rPr>
        <w:t xml:space="preserve"># 문제: 정수 N을 1, 2, 3의 합으로 나타내는 방법의 수를 구하기 (중복 순서 다른 경우 별도로 계산).</w:t>
      </w:r>
      <w:r>
        <w:br/>
      </w:r>
      <w:r>
        <w:rPr>
          <w:rStyle w:val="VerbatimChar"/>
        </w:rPr>
        <w:t xml:space="preserve"># 접근: DP Bottom-Up 방식. dp[x] = dp[x-1] + dp[x-2] + dp[x-3].</w:t>
      </w:r>
      <w:r>
        <w:br/>
      </w:r>
      <w:r>
        <w:rPr>
          <w:rStyle w:val="VerbatimChar"/>
        </w:rPr>
        <w:t xml:space="preserve"># 입력: 첫 줄에 테스트 케이스 T, 이후 T개의 줄에 정수 N (1 &lt;= N &lt;= 11).</w:t>
      </w:r>
      <w:r>
        <w:br/>
      </w:r>
      <w:r>
        <w:rPr>
          <w:rStyle w:val="VerbatimChar"/>
        </w:rPr>
        <w:t xml:space="preserve"># 출력: 각 N마다 가능한 표현 방법의 수 출력.</w:t>
      </w:r>
      <w:r>
        <w:br/>
      </w:r>
      <w:r>
        <w:br/>
      </w: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input = sys.stdin.readline</w:t>
      </w:r>
      <w:r>
        <w:br/>
      </w:r>
      <w:r>
        <w:rPr>
          <w:rStyle w:val="VerbatimChar"/>
        </w:rPr>
        <w:t xml:space="preserve">T = int(input().strip())</w:t>
      </w:r>
      <w:r>
        <w:br/>
      </w:r>
      <w:r>
        <w:rPr>
          <w:rStyle w:val="VerbatimChar"/>
        </w:rPr>
        <w:t xml:space="preserve"># 테스트 케이스별 결과를 계산해야 하므로 최대 필요한 N까지 DP 준비</w:t>
      </w:r>
      <w:r>
        <w:br/>
      </w:r>
      <w:r>
        <w:rPr>
          <w:rStyle w:val="VerbatimChar"/>
        </w:rPr>
        <w:t xml:space="preserve">nums = [int(input().strip()) for _ in range(T)]</w:t>
      </w:r>
      <w:r>
        <w:br/>
      </w:r>
      <w:r>
        <w:rPr>
          <w:rStyle w:val="VerbatimChar"/>
        </w:rPr>
        <w:t xml:space="preserve">max_n = max(nums)</w:t>
      </w:r>
      <w:r>
        <w:br/>
      </w:r>
      <w:r>
        <w:br/>
      </w:r>
      <w:r>
        <w:rPr>
          <w:rStyle w:val="VerbatimChar"/>
        </w:rPr>
        <w:t xml:space="preserve"># DP 테이블 초기화 (0부터 max_n까지)</w:t>
      </w:r>
      <w:r>
        <w:br/>
      </w:r>
      <w:r>
        <w:rPr>
          <w:rStyle w:val="VerbatimChar"/>
        </w:rPr>
        <w:t xml:space="preserve">dp = [0] * (max_n + 1)</w:t>
      </w:r>
      <w:r>
        <w:br/>
      </w:r>
      <w:r>
        <w:rPr>
          <w:rStyle w:val="VerbatimChar"/>
        </w:rPr>
        <w:t xml:space="preserve">dp[0] = 1  # dp[0]: 합을 만들지 않는 방법은 한 가지 (아무 것도 선택하지 않음)</w:t>
      </w:r>
      <w:r>
        <w:br/>
      </w:r>
      <w:r>
        <w:rPr>
          <w:rStyle w:val="VerbatimChar"/>
        </w:rPr>
        <w:t xml:space="preserve">if max_n &gt;= 1:</w:t>
      </w:r>
      <w:r>
        <w:br/>
      </w:r>
      <w:r>
        <w:rPr>
          <w:rStyle w:val="VerbatimChar"/>
        </w:rPr>
        <w:t xml:space="preserve">    dp[1] = 1  # 1을 만드는 방법: "1" (1가지)</w:t>
      </w:r>
      <w:r>
        <w:br/>
      </w:r>
      <w:r>
        <w:rPr>
          <w:rStyle w:val="VerbatimChar"/>
        </w:rPr>
        <w:t xml:space="preserve">if max_n &gt;= 2:</w:t>
      </w:r>
      <w:r>
        <w:br/>
      </w:r>
      <w:r>
        <w:rPr>
          <w:rStyle w:val="VerbatimChar"/>
        </w:rPr>
        <w:t xml:space="preserve">    dp[2] = 2  # 2를 만드는 방법: "1+1", "2" (2가지)</w:t>
      </w:r>
      <w:r>
        <w:br/>
      </w:r>
      <w:r>
        <w:br/>
      </w:r>
      <w:r>
        <w:rPr>
          <w:rStyle w:val="VerbatimChar"/>
        </w:rPr>
        <w:t xml:space="preserve"># Bottom-Up DP 계산</w:t>
      </w:r>
      <w:r>
        <w:br/>
      </w:r>
      <w:r>
        <w:rPr>
          <w:rStyle w:val="VerbatimChar"/>
        </w:rPr>
        <w:t xml:space="preserve">for i in range(3, max_n + 1):</w:t>
      </w:r>
      <w:r>
        <w:br/>
      </w:r>
      <w:r>
        <w:rPr>
          <w:rStyle w:val="VerbatimChar"/>
        </w:rPr>
        <w:t xml:space="preserve">    dp[i] = dp[i-1] + dp[i-2] + dp[i-3]</w:t>
      </w:r>
      <w:r>
        <w:br/>
      </w:r>
      <w:r>
        <w:br/>
      </w:r>
      <w:r>
        <w:rPr>
          <w:rStyle w:val="VerbatimChar"/>
        </w:rPr>
        <w:t xml:space="preserve"># 각 테스트 케이스 결과 출력</w:t>
      </w:r>
      <w:r>
        <w:br/>
      </w:r>
      <w:r>
        <w:rPr>
          <w:rStyle w:val="VerbatimChar"/>
        </w:rPr>
        <w:t xml:space="preserve">for n in nums:</w:t>
      </w:r>
      <w:r>
        <w:br/>
      </w:r>
      <w:r>
        <w:rPr>
          <w:rStyle w:val="VerbatimChar"/>
        </w:rPr>
        <w:t xml:space="preserve">    print(dp[n])</w:t>
      </w:r>
    </w:p>
    <w:p>
      <w:pPr>
        <w:pStyle w:val="FirstParagraph"/>
      </w:pPr>
      <w:r>
        <w:t xml:space="preserve">위 코드에서는 미리 입력으로 주어질 N값들 중 최대값까지 DP 테이블을 계산해 두고, 각 질의에 답하도록 구현했습니다. 점화식</w:t>
      </w:r>
      <w:r>
        <w:t xml:space="preserve"> </w:t>
      </w:r>
      <w:r>
        <w:rPr>
          <w:rStyle w:val="VerbatimChar"/>
        </w:rPr>
        <w:t xml:space="preserve">dp[i] = dp[i-1] + dp[i-2] + dp[i-3]</w:t>
      </w:r>
      <w:r>
        <w:t xml:space="preserve">에 따라 작은 수의 결과를 활용해 큰 수의 결과를 구하는 Bottom-Up 패턴을 볼 수 있습니다. (참고로 Top-Down 방식으로 풀었다면 재귀함수</w:t>
      </w:r>
      <w:r>
        <w:t xml:space="preserve"> </w:t>
      </w:r>
      <w:r>
        <w:rPr>
          <w:rStyle w:val="VerbatimChar"/>
        </w:rPr>
        <w:t xml:space="preserve">solve(n)</w:t>
      </w:r>
      <w:r>
        <w:t xml:space="preserve">을 정의하고,</w:t>
      </w:r>
      <w:r>
        <w:t xml:space="preserve"> </w:t>
      </w:r>
      <w:r>
        <w:rPr>
          <w:rStyle w:val="VerbatimChar"/>
        </w:rPr>
        <w:t xml:space="preserve">solve(n) = solve(n-1)+solve(n-2)+solve(n-3)</w:t>
      </w:r>
      <w:r>
        <w:t xml:space="preserve"> </w:t>
      </w:r>
      <w:r>
        <w:t xml:space="preserve">구조로 작성하며, 한 번 계산된 n에 대한 결과는 메모에 저장해 두는 식으로 구현했을 것입니다.)</w:t>
      </w:r>
    </w:p>
    <w:bookmarkEnd w:id="24"/>
    <w:bookmarkEnd w:id="25"/>
    <w:bookmarkStart w:id="27" w:name="점화식과-dp-구조"/>
    <w:p>
      <w:pPr>
        <w:pStyle w:val="Heading2"/>
      </w:pPr>
      <w:r>
        <w:t xml:space="preserve">3. 점화식과 DP 구조</w:t>
      </w:r>
    </w:p>
    <w:p>
      <w:pPr>
        <w:pStyle w:val="FirstParagraph"/>
      </w:pPr>
      <w:r>
        <w:t xml:space="preserve">DP 문제를 풀 때</w:t>
      </w:r>
      <w:r>
        <w:t xml:space="preserve"> </w:t>
      </w:r>
      <w:r>
        <w:rPr>
          <w:b/>
          <w:bCs/>
        </w:rPr>
        <w:t xml:space="preserve">가장 중요한 단계는 문제를 DP로 모델링</w:t>
      </w:r>
      <w:r>
        <w:t xml:space="preserve">하는 것입니다. 이는 곧</w:t>
      </w:r>
      <w:r>
        <w:t xml:space="preserve"> </w:t>
      </w:r>
      <w:r>
        <w:rPr>
          <w:b/>
          <w:bCs/>
        </w:rPr>
        <w:t xml:space="preserve">상태(State)</w:t>
      </w:r>
      <w:r>
        <w:t xml:space="preserve">를 정의하고 그 사이의 관계, 즉</w:t>
      </w:r>
      <w:r>
        <w:t xml:space="preserve"> </w:t>
      </w:r>
      <w:r>
        <w:rPr>
          <w:b/>
          <w:bCs/>
        </w:rPr>
        <w:t xml:space="preserve">점화식(Recurrence Relation)</w:t>
      </w:r>
      <w:r>
        <w:t xml:space="preserve">을 수립하는 작업입니다. DP 상태는 문제의 부분 해를 나타내는 변수(또는 변숫집합)이며, 점화식은 이 상태들 간의</w:t>
      </w:r>
      <w:r>
        <w:t xml:space="preserve"> </w:t>
      </w:r>
      <w:r>
        <w:rPr>
          <w:b/>
          <w:bCs/>
        </w:rPr>
        <w:t xml:space="preserve">관계와 전이 방식</w:t>
      </w:r>
      <w:r>
        <w:t xml:space="preserve">을 설명합니다. 올바른 점화식을 세우기 위해서는 문제의 구조를 깊이 이해하고,</w:t>
      </w:r>
      <w:r>
        <w:t xml:space="preserve"> </w:t>
      </w:r>
      <w:r>
        <w:rPr>
          <w:b/>
          <w:bCs/>
        </w:rPr>
        <w:t xml:space="preserve">이전 단계와 다음 단계 해답 간의 연결고리</w:t>
      </w:r>
      <w:r>
        <w:t xml:space="preserve">를 찾아야 합니다.</w:t>
      </w:r>
    </w:p>
    <w:p>
      <w:pPr>
        <w:pStyle w:val="BodyText"/>
      </w:pPr>
      <w:r>
        <w:t xml:space="preserve">점화식을 세울 때 고려해야 할 요소들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상태 정의</w:t>
      </w:r>
      <w:r>
        <w:t xml:space="preserve">: DP 배열이나 테이블에서 인덱스(또는 키)가 의미하는 바를 명확히 해야 합니다. 1차원일지 다차원일지, 각 차원이 뜻하는 것은 무엇인지 등을 결정합니다. 예를 들어, "</w:t>
      </w:r>
      <w:r>
        <w:rPr>
          <w:rStyle w:val="VerbatimChar"/>
        </w:rPr>
        <w:t xml:space="preserve">dp[i]</w:t>
      </w:r>
      <w:r>
        <w:t xml:space="preserve"> </w:t>
      </w:r>
      <w:r>
        <w:t xml:space="preserve">= i길이의 수열에 대한 최적값" 또는 "</w:t>
      </w:r>
      <w:r>
        <w:rPr>
          <w:rStyle w:val="VerbatimChar"/>
        </w:rPr>
        <w:t xml:space="preserve">dp[i][j]</w:t>
      </w:r>
      <w:r>
        <w:t xml:space="preserve"> </w:t>
      </w:r>
      <w:r>
        <w:t xml:space="preserve">= i와 j까지 고려했을 때의 값" 같은 식으로 정의합니다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전이 및 점화식</w:t>
      </w:r>
      <w:r>
        <w:t xml:space="preserve">: 한 상태에서 다른 상태로 어떻게 이동(계산)할 수 있는지를 규칙으로 정리합니다. 일반적으로 "</w:t>
      </w:r>
      <w:r>
        <w:rPr>
          <w:rStyle w:val="VerbatimChar"/>
        </w:rPr>
        <w:t xml:space="preserve">dp[current]</w:t>
      </w:r>
      <w:r>
        <w:t xml:space="preserve"> </w:t>
      </w:r>
      <w:r>
        <w:t xml:space="preserve">= combine(</w:t>
      </w:r>
      <w:r>
        <w:rPr>
          <w:rStyle w:val="VerbatimChar"/>
        </w:rPr>
        <w:t xml:space="preserve">dp[past]</w:t>
      </w:r>
      <w:r>
        <w:t xml:space="preserve"> </w:t>
      </w:r>
      <w:r>
        <w:t xml:space="preserve">... )" 형태로, 현재 상태의 값은 이전 상태들의 값으로부터 결정됩니다. 이때</w:t>
      </w:r>
      <w:r>
        <w:t xml:space="preserve"> </w:t>
      </w:r>
      <w:r>
        <w:rPr>
          <w:b/>
          <w:bCs/>
        </w:rPr>
        <w:t xml:space="preserve">어떤 이전 상태들이 필요한지</w:t>
      </w:r>
      <w:r>
        <w:t xml:space="preserve">와</w:t>
      </w:r>
      <w:r>
        <w:t xml:space="preserve"> </w:t>
      </w:r>
      <w:r>
        <w:rPr>
          <w:b/>
          <w:bCs/>
        </w:rPr>
        <w:t xml:space="preserve">어떻게 결합하는지</w:t>
      </w:r>
      <w:r>
        <w:t xml:space="preserve">를 도출합니다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초기값(기저 사례)</w:t>
      </w:r>
      <w:r>
        <w:t xml:space="preserve">: 재귀적 정의를 끝낼 수 있는 가장 작은 부분 문제들의 해답을 지정합니다. 보통</w:t>
      </w:r>
      <w:r>
        <w:t xml:space="preserve"> </w:t>
      </w:r>
      <w:r>
        <w:rPr>
          <w:rStyle w:val="VerbatimChar"/>
        </w:rPr>
        <w:t xml:space="preserve">dp[0]</w:t>
      </w:r>
      <w:r>
        <w:t xml:space="preserve">,</w:t>
      </w:r>
      <w:r>
        <w:t xml:space="preserve"> </w:t>
      </w:r>
      <w:r>
        <w:rPr>
          <w:rStyle w:val="VerbatimChar"/>
        </w:rPr>
        <w:t xml:space="preserve">dp[1]</w:t>
      </w:r>
      <w:r>
        <w:t xml:space="preserve"> </w:t>
      </w:r>
      <w:r>
        <w:t xml:space="preserve">등의 값이나, 2차원 DP의</w:t>
      </w:r>
      <w:r>
        <w:t xml:space="preserve"> </w:t>
      </w:r>
      <w:r>
        <w:rPr>
          <w:rStyle w:val="VerbatimChar"/>
        </w:rPr>
        <w:t xml:space="preserve">dp[0][j]</w:t>
      </w:r>
      <w:r>
        <w:t xml:space="preserve">,</w:t>
      </w:r>
      <w:r>
        <w:t xml:space="preserve"> </w:t>
      </w:r>
      <w:r>
        <w:rPr>
          <w:rStyle w:val="VerbatimChar"/>
        </w:rPr>
        <w:t xml:space="preserve">dp[i][0]</w:t>
      </w:r>
      <w:r>
        <w:t xml:space="preserve"> </w:t>
      </w:r>
      <w:r>
        <w:t xml:space="preserve">등 경계 조건을 채워넣습니다.</w:t>
      </w:r>
    </w:p>
    <w:p>
      <w:pPr>
        <w:pStyle w:val="BodyText"/>
      </w:pPr>
      <w:r>
        <w:t xml:space="preserve">점화식을 수립했다면, 이는 일종의</w:t>
      </w:r>
      <w:r>
        <w:t xml:space="preserve"> </w:t>
      </w:r>
      <w:r>
        <w:rPr>
          <w:b/>
          <w:bCs/>
        </w:rPr>
        <w:t xml:space="preserve">수학적 공식</w:t>
      </w:r>
      <w:r>
        <w:t xml:space="preserve">이나</w:t>
      </w:r>
      <w:r>
        <w:t xml:space="preserve"> </w:t>
      </w:r>
      <w:r>
        <w:rPr>
          <w:b/>
          <w:bCs/>
        </w:rPr>
        <w:t xml:space="preserve">재귀 관계</w:t>
      </w:r>
      <w:r>
        <w:t xml:space="preserve">로 볼 수 있습니다. 이후 구현은 Top-Down이면 재귀+메모이제이션, Bottom-Up이면 반복문+테이블 채우기로 하면 됩니다. 중요한 것은 DP 테이블을 채울 때</w:t>
      </w:r>
      <w:r>
        <w:t xml:space="preserve"> </w:t>
      </w:r>
      <w:r>
        <w:rPr>
          <w:b/>
          <w:bCs/>
        </w:rPr>
        <w:t xml:space="preserve">모든 필요한 상태를 빠짐없이, 그리고 올바른 순서로 계산</w:t>
      </w:r>
      <w:r>
        <w:t xml:space="preserve">하는 것입니다. 특히 Bottom-Up에서는 어떤 순서로 채워나가야 각 상태를 계산할 때 필요한 이전 상태들이 이미 구해져 있는지 신경 써야 합니다 (예:</w:t>
      </w:r>
      <w:r>
        <w:t xml:space="preserve"> </w:t>
      </w:r>
      <w:r>
        <w:rPr>
          <w:rStyle w:val="VerbatimChar"/>
        </w:rPr>
        <w:t xml:space="preserve">dp[i]</w:t>
      </w:r>
      <w:r>
        <w:t xml:space="preserve"> </w:t>
      </w:r>
      <w:r>
        <w:t xml:space="preserve">계산에</w:t>
      </w:r>
      <w:r>
        <w:t xml:space="preserve"> </w:t>
      </w:r>
      <w:r>
        <w:rPr>
          <w:rStyle w:val="VerbatimChar"/>
        </w:rPr>
        <w:t xml:space="preserve">dp[i-1]</w:t>
      </w:r>
      <w:r>
        <w:t xml:space="preserve"> </w:t>
      </w:r>
      <w:r>
        <w:t xml:space="preserve">등이 필요하면 dp는 작은 수에서 큰 수 순으로 채워야 함).</w:t>
      </w:r>
    </w:p>
    <w:bookmarkStart w:id="26" w:name="예제-문제-1로-만들기-boj-1463"/>
    <w:p>
      <w:pPr>
        <w:pStyle w:val="Heading3"/>
      </w:pPr>
      <w:r>
        <w:t xml:space="preserve">예제 문제 – 1로 만들기 (BOJ 1463)</w:t>
      </w:r>
    </w:p>
    <w:p>
      <w:pPr>
        <w:pStyle w:val="FirstParagraph"/>
      </w:pPr>
      <w:r>
        <w:t xml:space="preserve">다음은 DP에서</w:t>
      </w:r>
      <w:r>
        <w:t xml:space="preserve"> </w:t>
      </w:r>
      <w:r>
        <w:rPr>
          <w:b/>
          <w:bCs/>
        </w:rPr>
        <w:t xml:space="preserve">최적화 문제</w:t>
      </w:r>
      <w:r>
        <w:t xml:space="preserve">의 고전적인 예시입니다. 정수 N이 주어졌을 때, N을 1로 만들기 위해 사용할 수 있는 연산은</w:t>
      </w:r>
      <w:r>
        <w:t xml:space="preserve"> </w:t>
      </w:r>
      <w:r>
        <w:rPr>
          <w:b/>
          <w:bCs/>
        </w:rPr>
        <w:t xml:space="preserve">1) 3으로 나누기, 2) 2로 나누기, 3) 1을 빼기</w:t>
      </w:r>
      <w:r>
        <w:t xml:space="preserve"> </w:t>
      </w:r>
      <w:r>
        <w:t xml:space="preserve">세 가지입니다. 이 연산들을 최소 횟수로 사용해서 N을 1로 만들 때의</w:t>
      </w:r>
      <w:r>
        <w:t xml:space="preserve"> </w:t>
      </w:r>
      <w:r>
        <w:rPr>
          <w:b/>
          <w:bCs/>
        </w:rPr>
        <w:t xml:space="preserve">최소 연산 횟수</w:t>
      </w:r>
      <w:r>
        <w:t xml:space="preserve">를 구하는 문제입니다. 예를 들어 N=10일 경우, 10 → 9 → 3 → 1로 3번 만에 1로 만들 수 있습니다 (최소 횟수). Greedy하게 접근하면 항상 2나 3으로 나눌 수 있을 때 나눈다 식으로 생각할 수 있지만, 경우에 따라 최적해가 그런 단순 규칙만으로 나오지 않을 수 있어</w:t>
      </w:r>
      <w:r>
        <w:t xml:space="preserve"> </w:t>
      </w:r>
      <w:r>
        <w:rPr>
          <w:b/>
          <w:bCs/>
        </w:rPr>
        <w:t xml:space="preserve">DP로 모든 가능성을 고려</w:t>
      </w:r>
      <w:r>
        <w:t xml:space="preserve">하는 것이 안전한 문제입니다.</w:t>
      </w:r>
    </w:p>
    <w:p>
      <w:pPr>
        <w:pStyle w:val="BodyText"/>
      </w:pPr>
      <w:r>
        <w:t xml:space="preserve">이 문제의 DP 풀이 구조를 생각해 봅시다. 상태</w:t>
      </w:r>
      <w:r>
        <w:t xml:space="preserve"> </w:t>
      </w:r>
      <w:r>
        <w:rPr>
          <w:rStyle w:val="VerbatimChar"/>
        </w:rPr>
        <w:t xml:space="preserve">dp[x]</w:t>
      </w:r>
      <w:r>
        <w:t xml:space="preserve">를 "정수 x를 1로 만드는 최소 연산 횟수"로 정의할 수 있습니다. 그러면 x에서 1로 가는 방법은 다음 한 가지 연산을 먼저 적용한 뒤, 남은 부분을 해결하는 형태로 나타낼 수 있습니다. x에서 취할 수 있는 연산별로 나누어 보면:</w:t>
      </w:r>
    </w:p>
    <w:p>
      <w:pPr>
        <w:pStyle w:val="Compact"/>
        <w:numPr>
          <w:ilvl w:val="0"/>
          <w:numId w:val="1004"/>
        </w:numPr>
      </w:pPr>
      <w:r>
        <w:t xml:space="preserve">만약 x가 3으로 나누어 떨어지면,</w:t>
      </w:r>
      <w:r>
        <w:t xml:space="preserve"> </w:t>
      </w:r>
      <w:r>
        <w:rPr>
          <w:rStyle w:val="VerbatimChar"/>
        </w:rPr>
        <w:t xml:space="preserve">x -&gt; x/3</w:t>
      </w:r>
      <w:r>
        <w:t xml:space="preserve"> </w:t>
      </w:r>
      <w:r>
        <w:t xml:space="preserve">연산을 사용할 수 있고 이 경우 필요한 총 횟수는</w:t>
      </w:r>
      <w:r>
        <w:t xml:space="preserve"> </w:t>
      </w:r>
      <w:r>
        <w:rPr>
          <w:rStyle w:val="VerbatimChar"/>
        </w:rPr>
        <w:t xml:space="preserve">dp[x/3] + 1</w:t>
      </w:r>
      <w:r>
        <w:t xml:space="preserve">입니다.</w:t>
      </w:r>
    </w:p>
    <w:p>
      <w:pPr>
        <w:pStyle w:val="Compact"/>
        <w:numPr>
          <w:ilvl w:val="0"/>
          <w:numId w:val="1004"/>
        </w:numPr>
      </w:pPr>
      <w:r>
        <w:t xml:space="preserve">만약 x가 2로 나누어 떨어지면,</w:t>
      </w:r>
      <w:r>
        <w:t xml:space="preserve"> </w:t>
      </w:r>
      <w:r>
        <w:rPr>
          <w:rStyle w:val="VerbatimChar"/>
        </w:rPr>
        <w:t xml:space="preserve">x -&gt; x/2</w:t>
      </w:r>
      <w:r>
        <w:t xml:space="preserve"> </w:t>
      </w:r>
      <w:r>
        <w:t xml:space="preserve">연산을 사용할 수 있고 이 경우 횟수는</w:t>
      </w:r>
      <w:r>
        <w:t xml:space="preserve"> </w:t>
      </w:r>
      <w:r>
        <w:rPr>
          <w:rStyle w:val="VerbatimChar"/>
        </w:rPr>
        <w:t xml:space="preserve">dp[x/2] + 1</w:t>
      </w:r>
      <w:r>
        <w:t xml:space="preserve">입니다.</w:t>
      </w:r>
    </w:p>
    <w:p>
      <w:pPr>
        <w:pStyle w:val="Compact"/>
        <w:numPr>
          <w:ilvl w:val="0"/>
          <w:numId w:val="1004"/>
        </w:numPr>
      </w:pPr>
      <w:r>
        <w:t xml:space="preserve">언제든지</w:t>
      </w:r>
      <w:r>
        <w:t xml:space="preserve"> </w:t>
      </w:r>
      <w:r>
        <w:rPr>
          <w:rStyle w:val="VerbatimChar"/>
        </w:rPr>
        <w:t xml:space="preserve">x -&gt; x-1</w:t>
      </w:r>
      <w:r>
        <w:t xml:space="preserve"> </w:t>
      </w:r>
      <w:r>
        <w:t xml:space="preserve">연산을 사용할 수 있고 이 경우 횟수는</w:t>
      </w:r>
      <w:r>
        <w:t xml:space="preserve"> </w:t>
      </w:r>
      <w:r>
        <w:rPr>
          <w:rStyle w:val="VerbatimChar"/>
        </w:rPr>
        <w:t xml:space="preserve">dp[x-1] + 1</w:t>
      </w:r>
      <w:r>
        <w:t xml:space="preserve">입니다.</w:t>
      </w:r>
    </w:p>
    <w:p>
      <w:pPr>
        <w:pStyle w:val="FirstParagraph"/>
      </w:pPr>
      <w:r>
        <w:t xml:space="preserve">이 중</w:t>
      </w:r>
      <w:r>
        <w:t xml:space="preserve"> </w:t>
      </w:r>
      <w:r>
        <w:rPr>
          <w:b/>
          <w:bCs/>
        </w:rPr>
        <w:t xml:space="preserve">최소의 연산 횟수</w:t>
      </w:r>
      <w:r>
        <w:t xml:space="preserve">를 선택하면 되므로, 점화식은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p[x] = 1 + min(dp[x-1], dp[x/2] (가능하면), dp[x/3] (가능하면))</w:t>
      </w:r>
    </w:p>
    <w:p>
      <w:pPr>
        <w:pStyle w:val="BodyText"/>
      </w:pPr>
      <w:r>
        <w:t xml:space="preserve">물론</w:t>
      </w:r>
      <w:r>
        <w:t xml:space="preserve"> </w:t>
      </w:r>
      <w:r>
        <w:rPr>
          <w:rStyle w:val="VerbatimChar"/>
        </w:rPr>
        <w:t xml:space="preserve">x</w:t>
      </w:r>
      <w:r>
        <w:t xml:space="preserve">가 해당 연산의 조건을 만족할 때만 고려합니다. 예를 들어 10의 경우</w:t>
      </w:r>
      <w:r>
        <w:t xml:space="preserve"> </w:t>
      </w:r>
      <w:r>
        <w:rPr>
          <w:rStyle w:val="VerbatimChar"/>
        </w:rPr>
        <w:t xml:space="preserve">dp[10] = 1 + min(dp[9], dp[5], dp[...?])</w:t>
      </w:r>
      <w:r>
        <w:t xml:space="preserve"> </w:t>
      </w:r>
      <w:r>
        <w:t xml:space="preserve">(10은 3으로 안 나눠지니 dp[10/3]은 제외). 기본적으로</w:t>
      </w:r>
      <w:r>
        <w:t xml:space="preserve"> </w:t>
      </w:r>
      <w:r>
        <w:rPr>
          <w:rStyle w:val="VerbatimChar"/>
        </w:rPr>
        <w:t xml:space="preserve">dp[1] = 0</w:t>
      </w:r>
      <w:r>
        <w:t xml:space="preserve"> </w:t>
      </w:r>
      <w:r>
        <w:t xml:space="preserve">(1은 1로 만드는 데 연산 0번)으로 두고, 2부터 N까지 위 규칙으로 최소 횟수를 채워나가면 됩니다. 이 문제는 작은 수의 답이 큰 수의 답을 결정하므로</w:t>
      </w:r>
      <w:r>
        <w:t xml:space="preserve"> </w:t>
      </w:r>
      <w:r>
        <w:rPr>
          <w:b/>
          <w:bCs/>
        </w:rPr>
        <w:t xml:space="preserve">Bottom-Up</w:t>
      </w:r>
      <w:r>
        <w:t xml:space="preserve">이 자연스럽고, Greedy로 섣불리 판단하면 최적해를 놓칠 수 있으므로 DP가 정확한 해답을 보장합니다.</w:t>
      </w:r>
    </w:p>
    <w:p>
      <w:pPr>
        <w:pStyle w:val="SourceCode"/>
      </w:pPr>
      <w:r>
        <w:rPr>
          <w:rStyle w:val="VerbatimChar"/>
        </w:rPr>
        <w:t xml:space="preserve"># BOJ 1463: 1로 만들기</w:t>
      </w:r>
      <w:r>
        <w:br/>
      </w:r>
      <w:r>
        <w:rPr>
          <w:rStyle w:val="VerbatimChar"/>
        </w:rPr>
        <w:t xml:space="preserve"># 문제: 정수 N을 1로 만들 때 사용하는 연산(÷3, ÷2, -1)의 최소 횟수 구하기.</w:t>
      </w:r>
      <w:r>
        <w:br/>
      </w:r>
      <w:r>
        <w:rPr>
          <w:rStyle w:val="VerbatimChar"/>
        </w:rPr>
        <w:t xml:space="preserve"># 접근: DP로 최소 연산 횟수 계산. dp[x] = min(dp[x-1], dp[x/2]?, dp[x/3]?) + 1.</w:t>
      </w:r>
      <w:r>
        <w:br/>
      </w:r>
      <w:r>
        <w:rPr>
          <w:rStyle w:val="VerbatimChar"/>
        </w:rPr>
        <w:t xml:space="preserve"># 입력: 첫 줄에 정수 N (1 &lt;= N &lt;= 1,000,000).</w:t>
      </w:r>
      <w:r>
        <w:br/>
      </w:r>
      <w:r>
        <w:rPr>
          <w:rStyle w:val="VerbatimChar"/>
        </w:rPr>
        <w:t xml:space="preserve"># 출력: N을 1로 만들기 위한 최소 연산 횟수.</w:t>
      </w:r>
      <w:r>
        <w:br/>
      </w:r>
      <w:r>
        <w:br/>
      </w:r>
      <w:r>
        <w:rPr>
          <w:rStyle w:val="VerbatimChar"/>
        </w:rPr>
        <w:t xml:space="preserve">N = int(input().strip())</w:t>
      </w:r>
      <w:r>
        <w:br/>
      </w:r>
      <w:r>
        <w:rPr>
          <w:rStyle w:val="VerbatimChar"/>
        </w:rPr>
        <w:t xml:space="preserve">dp = [0] * (N + 1)</w:t>
      </w:r>
      <w:r>
        <w:br/>
      </w:r>
      <w:r>
        <w:rPr>
          <w:rStyle w:val="VerbatimChar"/>
        </w:rPr>
        <w:t xml:space="preserve">dp[1] = 0  # 1은 시작점, 연산 0번</w:t>
      </w:r>
      <w:r>
        <w:br/>
      </w:r>
      <w:r>
        <w:br/>
      </w:r>
      <w:r>
        <w:rPr>
          <w:rStyle w:val="VerbatimChar"/>
        </w:rPr>
        <w:t xml:space="preserve">for i in range(2, N + 1):</w:t>
      </w:r>
      <w:r>
        <w:br/>
      </w:r>
      <w:r>
        <w:rPr>
          <w:rStyle w:val="VerbatimChar"/>
        </w:rPr>
        <w:t xml:space="preserve">    # 기본적으로 -1 연산을 한 경우로 초기화</w:t>
      </w:r>
      <w:r>
        <w:br/>
      </w:r>
      <w:r>
        <w:rPr>
          <w:rStyle w:val="VerbatimChar"/>
        </w:rPr>
        <w:t xml:space="preserve">    dp[i] = dp[i-1] + 1</w:t>
      </w:r>
      <w:r>
        <w:br/>
      </w:r>
      <w:r>
        <w:rPr>
          <w:rStyle w:val="VerbatimChar"/>
        </w:rPr>
        <w:t xml:space="preserve">    # 2로 나눠지는 경우 비교</w:t>
      </w:r>
      <w:r>
        <w:br/>
      </w:r>
      <w:r>
        <w:rPr>
          <w:rStyle w:val="VerbatimChar"/>
        </w:rPr>
        <w:t xml:space="preserve">    if i % 2 == 0:</w:t>
      </w:r>
      <w:r>
        <w:br/>
      </w:r>
      <w:r>
        <w:rPr>
          <w:rStyle w:val="VerbatimChar"/>
        </w:rPr>
        <w:t xml:space="preserve">        if dp[i//2] + 1 &lt; dp[i]:</w:t>
      </w:r>
      <w:r>
        <w:br/>
      </w:r>
      <w:r>
        <w:rPr>
          <w:rStyle w:val="VerbatimChar"/>
        </w:rPr>
        <w:t xml:space="preserve">            dp[i] = dp[i//2] + 1</w:t>
      </w:r>
      <w:r>
        <w:br/>
      </w:r>
      <w:r>
        <w:rPr>
          <w:rStyle w:val="VerbatimChar"/>
        </w:rPr>
        <w:t xml:space="preserve">    # 3으로 나눠지는 경우 비교</w:t>
      </w:r>
      <w:r>
        <w:br/>
      </w:r>
      <w:r>
        <w:rPr>
          <w:rStyle w:val="VerbatimChar"/>
        </w:rPr>
        <w:t xml:space="preserve">    if i % 3 == 0:</w:t>
      </w:r>
      <w:r>
        <w:br/>
      </w:r>
      <w:r>
        <w:rPr>
          <w:rStyle w:val="VerbatimChar"/>
        </w:rPr>
        <w:t xml:space="preserve">        if dp[i//3] + 1 &lt; dp[i]:</w:t>
      </w:r>
      <w:r>
        <w:br/>
      </w:r>
      <w:r>
        <w:rPr>
          <w:rStyle w:val="VerbatimChar"/>
        </w:rPr>
        <w:t xml:space="preserve">            dp[i] = dp[i//3] + 1</w:t>
      </w:r>
      <w:r>
        <w:br/>
      </w:r>
      <w:r>
        <w:br/>
      </w:r>
      <w:r>
        <w:rPr>
          <w:rStyle w:val="VerbatimChar"/>
        </w:rPr>
        <w:t xml:space="preserve">print(dp[N])</w:t>
      </w:r>
    </w:p>
    <w:p>
      <w:pPr>
        <w:pStyle w:val="FirstParagraph"/>
      </w:pPr>
      <w:r>
        <w:t xml:space="preserve">위 코드는 1부터 N까지 순차적으로 dp값을 채우는 Bottom-Up 방식입니다. 각 단계에서</w:t>
      </w:r>
      <w:r>
        <w:t xml:space="preserve"> </w:t>
      </w:r>
      <w:r>
        <w:rPr>
          <w:rStyle w:val="VerbatimChar"/>
        </w:rPr>
        <w:t xml:space="preserve">-1</w:t>
      </w:r>
      <w:r>
        <w:t xml:space="preserve">을 하는 경우를 기본으로 하고, 나눗셈이 가능한 경우를 체크하여 최소값을 취하도록 구현했습니다. 이렇게 하면</w:t>
      </w:r>
      <w:r>
        <w:t xml:space="preserve"> </w:t>
      </w:r>
      <w:r>
        <w:rPr>
          <w:rStyle w:val="VerbatimChar"/>
        </w:rPr>
        <w:t xml:space="preserve">dp[2] = dp[1]+1 = 1</w:t>
      </w:r>
      <w:r>
        <w:t xml:space="preserve">,</w:t>
      </w:r>
      <w:r>
        <w:t xml:space="preserve"> </w:t>
      </w:r>
      <w:r>
        <w:rPr>
          <w:rStyle w:val="VerbatimChar"/>
        </w:rPr>
        <w:t xml:space="preserve">dp[3] = 1</w:t>
      </w:r>
      <w:r>
        <w:t xml:space="preserve"> </w:t>
      </w:r>
      <w:r>
        <w:t xml:space="preserve">(3 -&gt; 1 한 번),</w:t>
      </w:r>
      <w:r>
        <w:t xml:space="preserve"> </w:t>
      </w:r>
      <w:r>
        <w:rPr>
          <w:rStyle w:val="VerbatimChar"/>
        </w:rPr>
        <w:t xml:space="preserve">dp[4] = dp[3]+1 = 2</w:t>
      </w:r>
      <w:r>
        <w:t xml:space="preserve"> </w:t>
      </w:r>
      <w:r>
        <w:t xml:space="preserve">(4 -&gt; 3 -&gt; 1), ...,</w:t>
      </w:r>
      <w:r>
        <w:t xml:space="preserve"> </w:t>
      </w:r>
      <w:r>
        <w:rPr>
          <w:rStyle w:val="VerbatimChar"/>
        </w:rPr>
        <w:t xml:space="preserve">dp[10] = min(dp[9], dp[5]) + 1 = min(2,3)+1 = 3</w:t>
      </w:r>
      <w:r>
        <w:t xml:space="preserve">과 같이 채워집니다. 이 점화식의 수립으로 모든 경우를 다 따져보지 않고도 최적해를 효율적으로 구할 수 있었습니다.</w:t>
      </w:r>
    </w:p>
    <w:p>
      <w:pPr>
        <w:pStyle w:val="BodyText"/>
      </w:pPr>
      <w:r>
        <w:t xml:space="preserve">이렇듯</w:t>
      </w:r>
      <w:r>
        <w:t xml:space="preserve"> </w:t>
      </w:r>
      <w:r>
        <w:rPr>
          <w:b/>
          <w:bCs/>
        </w:rPr>
        <w:t xml:space="preserve">점화식 수립</w:t>
      </w:r>
      <w:r>
        <w:t xml:space="preserve">은 DP 문제 해결의 알파이자 오메가입니다. 문제를 읽고 DP로 풀기로 결정했다면, 먼저 상태와 점화식을 종이에라도 써 보는 습관을 들이면 좋습니다. 한 번 점화식이 완성되면 코딩 단계는 비교적 수월해집니다.</w:t>
      </w:r>
    </w:p>
    <w:bookmarkEnd w:id="26"/>
    <w:bookmarkEnd w:id="27"/>
    <w:bookmarkStart w:id="29" w:name="최적화-테크닉"/>
    <w:p>
      <w:pPr>
        <w:pStyle w:val="Heading2"/>
      </w:pPr>
      <w:r>
        <w:t xml:space="preserve">4. 최적화 테크닉</w:t>
      </w:r>
    </w:p>
    <w:p>
      <w:pPr>
        <w:pStyle w:val="FirstParagraph"/>
      </w:pPr>
      <w:r>
        <w:t xml:space="preserve">DP를 적용하다 보면 경우에 따라</w:t>
      </w:r>
      <w:r>
        <w:t xml:space="preserve"> </w:t>
      </w:r>
      <w:r>
        <w:rPr>
          <w:b/>
          <w:bCs/>
        </w:rPr>
        <w:t xml:space="preserve">메모리나 시간 면에서의 최적화 기법</w:t>
      </w:r>
      <w:r>
        <w:t xml:space="preserve">이 필요해질 수 있습니다. 기본적인 DP 솔루션이 정답의 아이디어를 제공하지만, 그대로 구현하면</w:t>
      </w:r>
      <w:r>
        <w:t xml:space="preserve"> </w:t>
      </w:r>
      <w:r>
        <w:rPr>
          <w:b/>
          <w:bCs/>
        </w:rPr>
        <w:t xml:space="preserve">메모리 부족</w:t>
      </w:r>
      <w:r>
        <w:t xml:space="preserve">이 발생하거나</w:t>
      </w:r>
      <w:r>
        <w:t xml:space="preserve"> </w:t>
      </w:r>
      <w:r>
        <w:rPr>
          <w:b/>
          <w:bCs/>
        </w:rPr>
        <w:t xml:space="preserve">시간 초과</w:t>
      </w:r>
      <w:r>
        <w:t xml:space="preserve">가 나는 상황이 있을 수 있습니다. 이럴 때는 점화식의 특성을 살펴</w:t>
      </w:r>
      <w:r>
        <w:t xml:space="preserve"> </w:t>
      </w:r>
      <w:r>
        <w:rPr>
          <w:b/>
          <w:bCs/>
        </w:rPr>
        <w:t xml:space="preserve">불필요한 부분을 줄이거나 자료구조를 개선</w:t>
      </w:r>
      <w:r>
        <w:t xml:space="preserve">하는 등의 최적화 테크닉을 동원해야 합니다.</w:t>
      </w:r>
    </w:p>
    <w:p>
      <w:pPr>
        <w:pStyle w:val="BodyText"/>
      </w:pPr>
      <w:r>
        <w:t xml:space="preserve">대표적인 DP 최적화 아이디어 몇 가지를 소개하면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메모리 최적화</w:t>
      </w:r>
      <w:r>
        <w:t xml:space="preserve">: 많은 DP 솔루션들이 큰 테이블(배열)을 필요로 하지만, 모든 값을 항상 저장해둘 필요는 없습니다.</w:t>
      </w:r>
      <w:r>
        <w:t xml:space="preserve"> </w:t>
      </w:r>
      <w:r>
        <w:rPr>
          <w:b/>
          <w:bCs/>
        </w:rPr>
        <w:t xml:space="preserve">이전 단계의 값 몇 개만 있으면 다음 값을 구할 수 있는</w:t>
      </w:r>
      <w:r>
        <w:t xml:space="preserve"> </w:t>
      </w:r>
      <w:r>
        <w:t xml:space="preserve">경우, 배열을 작게 유지하거나</w:t>
      </w:r>
      <w:r>
        <w:t xml:space="preserve"> </w:t>
      </w:r>
      <w:r>
        <w:rPr>
          <w:b/>
          <w:bCs/>
        </w:rPr>
        <w:t xml:space="preserve">1차원으로 압축</w:t>
      </w:r>
      <w:r>
        <w:t xml:space="preserve">할 수 있습니다. 예를 들어 피보나치 수열이나 위의 1,2,3 더하기 문제에서는</w:t>
      </w:r>
      <w:r>
        <w:t xml:space="preserve"> </w:t>
      </w:r>
      <w:r>
        <w:rPr>
          <w:rStyle w:val="VerbatimChar"/>
        </w:rPr>
        <w:t xml:space="preserve">dp[i]</w:t>
      </w:r>
      <w:r>
        <w:t xml:space="preserve"> </w:t>
      </w:r>
      <w:r>
        <w:t xml:space="preserve">계산에</w:t>
      </w:r>
      <w:r>
        <w:t xml:space="preserve"> </w:t>
      </w:r>
      <w:r>
        <w:rPr>
          <w:rStyle w:val="VerbatimChar"/>
        </w:rPr>
        <w:t xml:space="preserve">dp[i-1], dp[i-2], dp[i-3]</w:t>
      </w:r>
      <w:r>
        <w:t xml:space="preserve">만 참조되므로, 길이 N의 배열 전체를 유지하지 않고 직전 3개의 값만 저장해도 됩니다. 비슷하게 2차원 DP에서 이전 행만 참조한다면 배열을 2행으로 줄이거나 아예 1행으로 만들 수 있습니다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시간 최적화 (점화식 개선)</w:t>
      </w:r>
      <w:r>
        <w:t xml:space="preserve">: 어떤 DP는 점화식상</w:t>
      </w:r>
      <w:r>
        <w:t xml:space="preserve"> </w:t>
      </w:r>
      <w:r>
        <w:rPr>
          <w:b/>
          <w:bCs/>
        </w:rPr>
        <w:t xml:space="preserve">중첩 루프</w:t>
      </w:r>
      <w:r>
        <w:t xml:space="preserve">가 필요한 경우가 있습니다. 예를 들어 기본적인 최장 증가 부분 수열(LIS) DP를 구현하면</w:t>
      </w:r>
      <w:r>
        <w:t xml:space="preserve"> </w:t>
      </w:r>
      <w:r>
        <w:rPr>
          <w:rStyle w:val="VerbatimChar"/>
        </w:rPr>
        <w:t xml:space="preserve">O(N^2)</w:t>
      </w:r>
      <w:r>
        <w:t xml:space="preserve"> </w:t>
      </w:r>
      <w:r>
        <w:t xml:space="preserve">시간이 걸리고, 100만개의 입력이 주어지면 수행이 불가능합니다. 이런 경우, 점화식을 수학적 통찰이나 자료구조로 최적화할 수 있는지 살펴봐야 합니다. LIS 문제는 이분 탐색을 활용하여</w:t>
      </w:r>
      <w:r>
        <w:t xml:space="preserve"> </w:t>
      </w:r>
      <w:r>
        <w:rPr>
          <w:rStyle w:val="VerbatimChar"/>
        </w:rPr>
        <w:t xml:space="preserve">O(N log N)</w:t>
      </w:r>
      <w:r>
        <w:t xml:space="preserve">에 풀 수 있는 알고리즘이 존재합니다. 또 다른 예로</w:t>
      </w:r>
      <w:r>
        <w:t xml:space="preserve"> </w:t>
      </w:r>
      <w:r>
        <w:rPr>
          <w:b/>
          <w:bCs/>
        </w:rPr>
        <w:t xml:space="preserve">0-1 배낭 문제</w:t>
      </w:r>
      <w:r>
        <w:t xml:space="preserve">의 기본 DP는 아이템 N개, 무게 한도 W에 대해</w:t>
      </w:r>
      <w:r>
        <w:t xml:space="preserve"> </w:t>
      </w:r>
      <w:r>
        <w:rPr>
          <w:rStyle w:val="VerbatimChar"/>
        </w:rPr>
        <w:t xml:space="preserve">O(N*W)</w:t>
      </w:r>
      <w:r>
        <w:t xml:space="preserve"> </w:t>
      </w:r>
      <w:r>
        <w:t xml:space="preserve">시간이 걸리지만, 특정 조건에서</w:t>
      </w:r>
      <w:r>
        <w:t xml:space="preserve"> </w:t>
      </w:r>
      <w:r>
        <w:rPr>
          <w:b/>
          <w:bCs/>
        </w:rPr>
        <w:t xml:space="preserve">무게에 대한 이분 탐색 최적화</w:t>
      </w:r>
      <w:r>
        <w:t xml:space="preserve">나</w:t>
      </w:r>
      <w:r>
        <w:t xml:space="preserve"> </w:t>
      </w:r>
      <w:r>
        <w:rPr>
          <w:b/>
          <w:bCs/>
        </w:rPr>
        <w:t xml:space="preserve">가치에 대한 DP</w:t>
      </w:r>
      <w:r>
        <w:t xml:space="preserve">로 바꾸는 등 개선이 가능하고, 때로는</w:t>
      </w:r>
      <w:r>
        <w:t xml:space="preserve"> </w:t>
      </w:r>
      <w:r>
        <w:rPr>
          <w:b/>
          <w:bCs/>
        </w:rPr>
        <w:t xml:space="preserve">Meet-in-the-Middle 기법</w:t>
      </w:r>
      <w:r>
        <w:t xml:space="preserve">으로 절반씩 나눠 푸는 최적화도 고려됩니다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P + 자료구조 활용</w:t>
      </w:r>
      <w:r>
        <w:t xml:space="preserve">: DP 점화식 중에 최솟값이나 최댓값을 구하기 위해 많은 상태를 훑는다면,</w:t>
      </w:r>
      <w:r>
        <w:t xml:space="preserve"> </w:t>
      </w:r>
      <w:r>
        <w:rPr>
          <w:b/>
          <w:bCs/>
        </w:rPr>
        <w:t xml:space="preserve">세그먼트 트리</w:t>
      </w:r>
      <w:r>
        <w:t xml:space="preserve">나</w:t>
      </w:r>
      <w:r>
        <w:t xml:space="preserve"> </w:t>
      </w:r>
      <w:r>
        <w:rPr>
          <w:b/>
          <w:bCs/>
        </w:rPr>
        <w:t xml:space="preserve">큐</w:t>
      </w:r>
      <w:r>
        <w:t xml:space="preserve"> </w:t>
      </w:r>
      <w:r>
        <w:t xml:space="preserve">등을 사용해 빠르게 구할 수 있습니다. 예를 들어 어떤 DP에서</w:t>
      </w:r>
      <w:r>
        <w:t xml:space="preserve"> </w:t>
      </w:r>
      <w:r>
        <w:rPr>
          <w:rStyle w:val="VerbatimChar"/>
        </w:rPr>
        <w:t xml:space="preserve">dp[i] = 1 + min(dp[j])</w:t>
      </w:r>
      <w:r>
        <w:t xml:space="preserve"> </w:t>
      </w:r>
      <w:r>
        <w:t xml:space="preserve">(조건을 만족하는 j 범위 내) 같은 식이라면, 단순 계산은 느리지만 슬라이딩 윈도우 최적화나 세그먼트 트리로 최소값 쿼리를 해소할 수 있습니다. 이러한</w:t>
      </w:r>
      <w:r>
        <w:t xml:space="preserve"> </w:t>
      </w:r>
      <w:r>
        <w:rPr>
          <w:b/>
          <w:bCs/>
        </w:rPr>
        <w:t xml:space="preserve">모노톤 큐 최적화</w:t>
      </w:r>
      <w:r>
        <w:t xml:space="preserve">나</w:t>
      </w:r>
      <w:r>
        <w:t xml:space="preserve"> </w:t>
      </w:r>
      <w:r>
        <w:rPr>
          <w:b/>
          <w:bCs/>
        </w:rPr>
        <w:t xml:space="preserve">Convex Hull Trick</w:t>
      </w:r>
      <w:r>
        <w:t xml:space="preserve"> </w:t>
      </w:r>
      <w:r>
        <w:t xml:space="preserve">같은 고급 기법들은 특수한 DP에서 시간 복잡도를 줄여주는 역할을 합니다.</w:t>
      </w:r>
    </w:p>
    <w:p>
      <w:pPr>
        <w:pStyle w:val="FirstParagraph"/>
      </w:pPr>
      <w:r>
        <w:t xml:space="preserve">초심자 단계에서는 우선</w:t>
      </w:r>
      <w:r>
        <w:t xml:space="preserve"> </w:t>
      </w:r>
      <w:r>
        <w:rPr>
          <w:b/>
          <w:bCs/>
        </w:rPr>
        <w:t xml:space="preserve">메모리 최적화</w:t>
      </w:r>
      <w:r>
        <w:t xml:space="preserve"> </w:t>
      </w:r>
      <w:r>
        <w:t xml:space="preserve">정도에 집중하면 좋습니다. 아래 예제에서는 0-1 Knapsack(배낭 문제)에서의 메모리 최적화를 보여드립니다.</w:t>
      </w:r>
    </w:p>
    <w:bookmarkStart w:id="28" w:name="예제-문제-평범한-배낭-boj-12865"/>
    <w:p>
      <w:pPr>
        <w:pStyle w:val="Heading3"/>
      </w:pPr>
      <w:r>
        <w:t xml:space="preserve">예제 문제 – 평범한 배낭 (BOJ 12865)</w:t>
      </w:r>
    </w:p>
    <w:p>
      <w:pPr>
        <w:pStyle w:val="FirstParagraph"/>
      </w:pPr>
      <w:r>
        <w:t xml:space="preserve">이 문제는 전형적인</w:t>
      </w:r>
      <w:r>
        <w:t xml:space="preserve"> </w:t>
      </w:r>
      <w:r>
        <w:rPr>
          <w:b/>
          <w:bCs/>
        </w:rPr>
        <w:t xml:space="preserve">0-1 배낭 문제</w:t>
      </w:r>
      <w:r>
        <w:t xml:space="preserve">로, 무게와 가치가 주어진 N개의 물건 중 일부를 골라 최대 무게 K 이하로 배낭에 넣을 때 얻을 수 있는</w:t>
      </w:r>
      <w:r>
        <w:t xml:space="preserve"> </w:t>
      </w:r>
      <w:r>
        <w:rPr>
          <w:b/>
          <w:bCs/>
        </w:rPr>
        <w:t xml:space="preserve">최대 가치</w:t>
      </w:r>
      <w:r>
        <w:t xml:space="preserve">를 구하는 문제입니다. 기본적인 DP 풀이는</w:t>
      </w:r>
      <w:r>
        <w:t xml:space="preserve"> </w:t>
      </w:r>
      <w:r>
        <w:rPr>
          <w:rStyle w:val="VerbatimChar"/>
        </w:rPr>
        <w:t xml:space="preserve">dp[i][w]</w:t>
      </w:r>
      <w:r>
        <w:t xml:space="preserve">를 "앞에서부터 i번째 물건까지 고려했을 때 배낭 용량 w로 얻을 수 있는 최대 가치"로 정의하여 2차원 DP 테이블을 채우는 것입니다. 점화식은 다음과 같습니다 (물건 i의 무게를</w:t>
      </w:r>
      <w:r>
        <w:t xml:space="preserve"> </w:t>
      </w:r>
      <w:r>
        <w:rPr>
          <w:rStyle w:val="VerbatimChar"/>
        </w:rPr>
        <w:t xml:space="preserve">weight[i]</w:t>
      </w:r>
      <w:r>
        <w:t xml:space="preserve">, 가치를</w:t>
      </w:r>
      <w:r>
        <w:t xml:space="preserve"> </w:t>
      </w:r>
      <w:r>
        <w:rPr>
          <w:rStyle w:val="VerbatimChar"/>
        </w:rPr>
        <w:t xml:space="preserve">value[i]</w:t>
      </w:r>
      <w:r>
        <w:t xml:space="preserve">로 가정):</w:t>
      </w:r>
    </w:p>
    <w:p>
      <w:pPr>
        <w:pStyle w:val="Compact"/>
        <w:numPr>
          <w:ilvl w:val="0"/>
          <w:numId w:val="1006"/>
        </w:numPr>
      </w:pPr>
      <w:r>
        <w:t xml:space="preserve">물건 i를 배낭에</w:t>
      </w:r>
      <w:r>
        <w:t xml:space="preserve"> </w:t>
      </w:r>
      <w:r>
        <w:rPr>
          <w:b/>
          <w:bCs/>
        </w:rPr>
        <w:t xml:space="preserve">담지 않는 경우</w:t>
      </w:r>
      <w:r>
        <w:t xml:space="preserve">:</w:t>
      </w:r>
      <w:r>
        <w:t xml:space="preserve"> </w:t>
      </w:r>
      <w:r>
        <w:rPr>
          <w:rStyle w:val="VerbatimChar"/>
        </w:rPr>
        <w:t xml:space="preserve">dp[i][w] = dp[i-1][w]</w:t>
      </w:r>
      <w:r>
        <w:t xml:space="preserve"> </w:t>
      </w:r>
      <w:r>
        <w:t xml:space="preserve">(이전까지 고려한 상황과 가치 동일)</w:t>
      </w:r>
    </w:p>
    <w:p>
      <w:pPr>
        <w:pStyle w:val="Compact"/>
        <w:numPr>
          <w:ilvl w:val="0"/>
          <w:numId w:val="1006"/>
        </w:numPr>
      </w:pPr>
      <w:r>
        <w:t xml:space="preserve">물건 i를 배낭에</w:t>
      </w:r>
      <w:r>
        <w:t xml:space="preserve"> </w:t>
      </w:r>
      <w:r>
        <w:rPr>
          <w:b/>
          <w:bCs/>
        </w:rPr>
        <w:t xml:space="preserve">담는 경우</w:t>
      </w:r>
      <w:r>
        <w:t xml:space="preserve"> </w:t>
      </w:r>
      <w:r>
        <w:t xml:space="preserve">(가능한 경우만):</w:t>
      </w:r>
      <w:r>
        <w:t xml:space="preserve"> </w:t>
      </w:r>
      <w:r>
        <w:rPr>
          <w:rStyle w:val="VerbatimChar"/>
        </w:rPr>
        <w:t xml:space="preserve">dp[i][w] = dp[i-1][w - weight[i]] + value[i]</w:t>
      </w:r>
    </w:p>
    <w:p>
      <w:pPr>
        <w:pStyle w:val="Compact"/>
        <w:numPr>
          <w:ilvl w:val="0"/>
          <w:numId w:val="1006"/>
        </w:numPr>
      </w:pPr>
      <w:r>
        <w:t xml:space="preserve">위 두 경우 중 큰 값을 취함:</w:t>
      </w:r>
      <w:r>
        <w:t xml:space="preserve"> </w:t>
      </w:r>
      <w:r>
        <w:rPr>
          <w:rStyle w:val="VerbatimChar"/>
        </w:rPr>
        <w:t xml:space="preserve">dp[i][w] = max(dp[i-1][w], dp[i-1][w - weight[i]] + value[i])</w:t>
      </w:r>
      <w:r>
        <w:t xml:space="preserve"> </w:t>
      </w:r>
      <w:r>
        <w:t xml:space="preserve">(단, weight[i] &lt;= w)</w:t>
      </w:r>
    </w:p>
    <w:p>
      <w:pPr>
        <w:pStyle w:val="FirstParagraph"/>
      </w:pPr>
      <w:r>
        <w:t xml:space="preserve">2차원 배열</w:t>
      </w:r>
      <w:r>
        <w:t xml:space="preserve"> </w:t>
      </w:r>
      <w:r>
        <w:rPr>
          <w:rStyle w:val="VerbatimChar"/>
        </w:rPr>
        <w:t xml:space="preserve">dp[N][K]</w:t>
      </w:r>
      <w:r>
        <w:t xml:space="preserve">를 채워서</w:t>
      </w:r>
      <w:r>
        <w:t xml:space="preserve"> </w:t>
      </w:r>
      <w:r>
        <w:rPr>
          <w:rStyle w:val="VerbatimChar"/>
        </w:rPr>
        <w:t xml:space="preserve">dp[N][K]</w:t>
      </w:r>
      <w:r>
        <w:t xml:space="preserve">가 답이 됩니다. 하지만 제한 조건에 따라</w:t>
      </w:r>
      <w:r>
        <w:t xml:space="preserve"> </w:t>
      </w:r>
      <w:r>
        <w:rPr>
          <w:rStyle w:val="VerbatimChar"/>
        </w:rPr>
        <w:t xml:space="preserve">N</w:t>
      </w:r>
      <w:r>
        <w:t xml:space="preserve">이 100,</w:t>
      </w:r>
      <w:r>
        <w:t xml:space="preserve"> </w:t>
      </w:r>
      <w:r>
        <w:rPr>
          <w:rStyle w:val="VerbatimChar"/>
        </w:rPr>
        <w:t xml:space="preserve">K</w:t>
      </w:r>
      <w:r>
        <w:t xml:space="preserve">가 100,000까지 갈 수 있어서, dp 테이블의 크기는 약 100 * 100,000 = 10^7 수준이 됩니다. 파이썬에서 2차원 리스트 100만 단위는 메모리 사용과 초기화 시간 면에서 부담이 될 수 있습니다.</w:t>
      </w:r>
      <w:r>
        <w:t xml:space="preserve"> </w:t>
      </w:r>
      <w:r>
        <w:rPr>
          <w:b/>
          <w:bCs/>
        </w:rPr>
        <w:t xml:space="preserve">메모리 최적화 기법</w:t>
      </w:r>
      <w:r>
        <w:t xml:space="preserve">을 적용하면, 위 점화식에서</w:t>
      </w:r>
      <w:r>
        <w:t xml:space="preserve"> </w:t>
      </w:r>
      <w:r>
        <w:rPr>
          <w:rStyle w:val="VerbatimChar"/>
        </w:rPr>
        <w:t xml:space="preserve">dp[i]</w:t>
      </w:r>
      <w:r>
        <w:t xml:space="preserve"> </w:t>
      </w:r>
      <w:r>
        <w:t xml:space="preserve">행을 계산할 때 참조하는 것은 오직</w:t>
      </w:r>
      <w:r>
        <w:t xml:space="preserve"> </w:t>
      </w:r>
      <w:r>
        <w:rPr>
          <w:rStyle w:val="VerbatimChar"/>
        </w:rPr>
        <w:t xml:space="preserve">dp[i-1]</w:t>
      </w:r>
      <w:r>
        <w:t xml:space="preserve"> </w:t>
      </w:r>
      <w:r>
        <w:t xml:space="preserve">행뿐이라는 점에 착안할 수 있습니다. 즉,</w:t>
      </w:r>
      <w:r>
        <w:t xml:space="preserve"> </w:t>
      </w:r>
      <w:r>
        <w:rPr>
          <w:b/>
          <w:bCs/>
        </w:rPr>
        <w:t xml:space="preserve">과거 한 행만 있으면 현재 행은 계산하고, 이전 행은 더 이상 쓰지 않는</w:t>
      </w:r>
      <w:r>
        <w:t xml:space="preserve"> </w:t>
      </w:r>
      <w:r>
        <w:t xml:space="preserve">형태입니다. 따라서 굳이 2차원 전체를 유지할 필요 없이 1차원 배열 하나로 갱신해도 됩니다. 다만</w:t>
      </w:r>
      <w:r>
        <w:t xml:space="preserve"> </w:t>
      </w:r>
      <w:r>
        <w:rPr>
          <w:b/>
          <w:bCs/>
        </w:rPr>
        <w:t xml:space="preserve">값을 덮어쓸 때 주의</w:t>
      </w:r>
      <w:r>
        <w:t xml:space="preserve">가 필요합니다. 현재 1차원 배열을 갱신하면서 이전 값들이 망가진 상태로 참조되지 않도록,</w:t>
      </w:r>
      <w:r>
        <w:t xml:space="preserve"> </w:t>
      </w:r>
      <w:r>
        <w:rPr>
          <w:b/>
          <w:bCs/>
        </w:rPr>
        <w:t xml:space="preserve">배낭 문제에서는 용량 w를 큰 값부터 작은 값 순으로 순회</w:t>
      </w:r>
      <w:r>
        <w:t xml:space="preserve">해야 합니다. 이렇게 하면 dp[w] 값 갱신에 dp[w - weight]의</w:t>
      </w:r>
      <w:r>
        <w:t xml:space="preserve"> </w:t>
      </w:r>
      <w:r>
        <w:rPr>
          <w:b/>
          <w:bCs/>
        </w:rPr>
        <w:t xml:space="preserve">이전 단계 값</w:t>
      </w:r>
      <w:r>
        <w:t xml:space="preserve">이 보존되어 사용됩니다.</w:t>
      </w:r>
    </w:p>
    <w:p>
      <w:pPr>
        <w:pStyle w:val="BodyText"/>
      </w:pPr>
      <w:r>
        <w:t xml:space="preserve">아래 코드는 이러한 1차원 DP 최적화를 적용한 풀이입니다.</w:t>
      </w:r>
    </w:p>
    <w:p>
      <w:pPr>
        <w:pStyle w:val="SourceCode"/>
      </w:pPr>
      <w:r>
        <w:rPr>
          <w:rStyle w:val="VerbatimChar"/>
        </w:rPr>
        <w:t xml:space="preserve"># BOJ 12865: 평범한 배낭</w:t>
      </w:r>
      <w:r>
        <w:br/>
      </w:r>
      <w:r>
        <w:rPr>
          <w:rStyle w:val="VerbatimChar"/>
        </w:rPr>
        <w:t xml:space="preserve"># 문제: N개 물건 (각 무게 W, 가치 V). 최대 무게 K 배낭에 넣어 얻을 수 있는 최대 가치 출력.</w:t>
      </w:r>
      <w:r>
        <w:br/>
      </w:r>
      <w:r>
        <w:rPr>
          <w:rStyle w:val="VerbatimChar"/>
        </w:rPr>
        <w:t xml:space="preserve"># 접근: 0-1 Knapsack DP. 2차원 dp 대신 1차원 dp[w] 사용 (이전 아이템 고려 값 누적).</w:t>
      </w:r>
      <w:r>
        <w:br/>
      </w:r>
      <w:r>
        <w:rPr>
          <w:rStyle w:val="VerbatimChar"/>
        </w:rPr>
        <w:t xml:space="preserve"># 입력: 첫 줄에 N, K. 다음 N개 줄에 각 물건의 W, V.</w:t>
      </w:r>
      <w:r>
        <w:br/>
      </w:r>
      <w:r>
        <w:rPr>
          <w:rStyle w:val="VerbatimChar"/>
        </w:rPr>
        <w:t xml:space="preserve"># 출력: 배낭에 넣을 수 있는 최대 가치.</w:t>
      </w:r>
      <w:r>
        <w:br/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input = sys.stdin.readline</w:t>
      </w:r>
      <w:r>
        <w:br/>
      </w:r>
      <w:r>
        <w:br/>
      </w:r>
      <w:r>
        <w:rPr>
          <w:rStyle w:val="VerbatimChar"/>
        </w:rPr>
        <w:t xml:space="preserve">N, K = map(int, input().split())</w:t>
      </w:r>
      <w:r>
        <w:br/>
      </w:r>
      <w:r>
        <w:rPr>
          <w:rStyle w:val="VerbatimChar"/>
        </w:rPr>
        <w:t xml:space="preserve">items = [tuple(map(int, input().split())) for _ in range(N)]</w:t>
      </w:r>
      <w:r>
        <w:br/>
      </w:r>
      <w:r>
        <w:br/>
      </w:r>
      <w:r>
        <w:rPr>
          <w:rStyle w:val="VerbatimChar"/>
        </w:rPr>
        <w:t xml:space="preserve"># 1차원 DP 테이블: dp[w] = 최대 가치</w:t>
      </w:r>
      <w:r>
        <w:br/>
      </w:r>
      <w:r>
        <w:rPr>
          <w:rStyle w:val="VerbatimChar"/>
        </w:rPr>
        <w:t xml:space="preserve">dp = [0] * (K + 1)</w:t>
      </w:r>
      <w:r>
        <w:br/>
      </w:r>
      <w:r>
        <w:br/>
      </w:r>
      <w:r>
        <w:rPr>
          <w:rStyle w:val="VerbatimChar"/>
        </w:rPr>
        <w:t xml:space="preserve">for weight, value in items:</w:t>
      </w:r>
      <w:r>
        <w:br/>
      </w:r>
      <w:r>
        <w:rPr>
          <w:rStyle w:val="VerbatimChar"/>
        </w:rPr>
        <w:t xml:space="preserve">    # 현재 아이템을 고려하여 역순으로 DP 갱신</w:t>
      </w:r>
      <w:r>
        <w:br/>
      </w:r>
      <w:r>
        <w:rPr>
          <w:rStyle w:val="VerbatimChar"/>
        </w:rPr>
        <w:t xml:space="preserve">    # 역순을 도는 이유: 같은 아이템을 두 번 사용하는 것을 방지하고 이전 단계 값을 유지하기 위함</w:t>
      </w:r>
      <w:r>
        <w:br/>
      </w:r>
      <w:r>
        <w:rPr>
          <w:rStyle w:val="VerbatimChar"/>
        </w:rPr>
        <w:t xml:space="preserve">    for w in range(K, weight - 1, -1):</w:t>
      </w:r>
      <w:r>
        <w:br/>
      </w:r>
      <w:r>
        <w:rPr>
          <w:rStyle w:val="VerbatimChar"/>
        </w:rPr>
        <w:t xml:space="preserve">        # 현재 용량 w에서 이 아이템을 담을 수 있다면, 담는 경우 vs 담지 않는 경우 비교</w:t>
      </w:r>
      <w:r>
        <w:br/>
      </w:r>
      <w:r>
        <w:rPr>
          <w:rStyle w:val="VerbatimChar"/>
        </w:rPr>
        <w:t xml:space="preserve">        candidate = dp[w - weight] + value  # 이 아이템 담았을 때 가치</w:t>
      </w:r>
      <w:r>
        <w:br/>
      </w:r>
      <w:r>
        <w:rPr>
          <w:rStyle w:val="VerbatimChar"/>
        </w:rPr>
        <w:t xml:space="preserve">        if candidate &gt; dp[w]:</w:t>
      </w:r>
      <w:r>
        <w:br/>
      </w:r>
      <w:r>
        <w:rPr>
          <w:rStyle w:val="VerbatimChar"/>
        </w:rPr>
        <w:t xml:space="preserve">            dp[w] = candidate</w:t>
      </w:r>
      <w:r>
        <w:br/>
      </w:r>
      <w:r>
        <w:br/>
      </w:r>
      <w:r>
        <w:rPr>
          <w:rStyle w:val="VerbatimChar"/>
        </w:rPr>
        <w:t xml:space="preserve">print(dp[K])</w:t>
      </w:r>
    </w:p>
    <w:p>
      <w:pPr>
        <w:pStyle w:val="FirstParagraph"/>
      </w:pPr>
      <w:r>
        <w:t xml:space="preserve">위 코드에서는 2차원 배열 없이</w:t>
      </w:r>
      <w:r>
        <w:t xml:space="preserve"> </w:t>
      </w:r>
      <w:r>
        <w:rPr>
          <w:rStyle w:val="VerbatimChar"/>
        </w:rPr>
        <w:t xml:space="preserve">dp</w:t>
      </w:r>
      <w:r>
        <w:t xml:space="preserve"> </w:t>
      </w:r>
      <w:r>
        <w:t xml:space="preserve">한 행으로만 결과를 누적합니다. 각 아이템에 대해 용량 K부터 weight까지 거꾸로 내려오면서</w:t>
      </w:r>
      <w:r>
        <w:t xml:space="preserve"> </w:t>
      </w:r>
      <w:r>
        <w:rPr>
          <w:rStyle w:val="VerbatimChar"/>
        </w:rPr>
        <w:t xml:space="preserve">dp[w]</w:t>
      </w:r>
      <w:r>
        <w:t xml:space="preserve"> </w:t>
      </w:r>
      <w:r>
        <w:t xml:space="preserve">값을 갱신하는데, 이렇게 함으로써</w:t>
      </w:r>
      <w:r>
        <w:t xml:space="preserve"> </w:t>
      </w:r>
      <w:r>
        <w:rPr>
          <w:rStyle w:val="VerbatimChar"/>
        </w:rPr>
        <w:t xml:space="preserve">dp[w - weight]</w:t>
      </w:r>
      <w:r>
        <w:t xml:space="preserve">는 아직 현재 아이템을 고려하기</w:t>
      </w:r>
      <w:r>
        <w:t xml:space="preserve"> </w:t>
      </w:r>
      <w:r>
        <w:rPr>
          <w:b/>
          <w:bCs/>
        </w:rPr>
        <w:t xml:space="preserve">전의 값</w:t>
      </w:r>
      <w:r>
        <w:t xml:space="preserve">(즉</w:t>
      </w:r>
      <w:r>
        <w:t xml:space="preserve"> </w:t>
      </w:r>
      <w:r>
        <w:rPr>
          <w:rStyle w:val="VerbatimChar"/>
        </w:rPr>
        <w:t xml:space="preserve">dp[i-1]</w:t>
      </w:r>
      <w:r>
        <w:t xml:space="preserve"> </w:t>
      </w:r>
      <w:r>
        <w:t xml:space="preserve">단계)을 유지하고 있으므로 올바른 계산이 이뤄집니다. 만약 순방향으로 w=0부터 올리면서 갱신하면 한 아이템을 여러 번 넣는 잘못된 계산이 되니 주의해야 합니다. 이러한 테크닉으로 메모리 사용을 크게 줄이고, 실제 파이썬 구현에서 약간의 속도 향상도 얻습니다.</w:t>
      </w:r>
    </w:p>
    <w:p>
      <w:pPr>
        <w:pStyle w:val="BodyText"/>
      </w:pPr>
      <w:r>
        <w:t xml:space="preserve">이 밖에도, 문제에 따라서는</w:t>
      </w:r>
      <w:r>
        <w:t xml:space="preserve"> </w:t>
      </w:r>
      <w:r>
        <w:rPr>
          <w:b/>
          <w:bCs/>
        </w:rPr>
        <w:t xml:space="preserve">점화식 자체를 개선</w:t>
      </w:r>
      <w:r>
        <w:t xml:space="preserve">해서 시간복잡도를 낮춰야 하는 경우도 있습니다. 예를 들어, 앞서 언급한 LIS(가장 긴 증가 부분 수열)는 기본 DP로</w:t>
      </w:r>
      <w:r>
        <w:t xml:space="preserve"> </w:t>
      </w:r>
      <w:r>
        <w:rPr>
          <w:rStyle w:val="VerbatimChar"/>
        </w:rPr>
        <w:t xml:space="preserve">O(N^2)</w:t>
      </w:r>
      <w:r>
        <w:t xml:space="preserve">이지만, 이분 탐색을 활용해</w:t>
      </w:r>
      <w:r>
        <w:t xml:space="preserve"> </w:t>
      </w:r>
      <w:r>
        <w:rPr>
          <w:rStyle w:val="VerbatimChar"/>
        </w:rPr>
        <w:t xml:space="preserve">O(N log N)</w:t>
      </w:r>
      <w:r>
        <w:t xml:space="preserve"> </w:t>
      </w:r>
      <w:r>
        <w:t xml:space="preserve">알고리즘을 사용하면 N이 매우 큰 경우에도 풀 수 있습니다. 이러한 최적화는 해당 알고리즘의 아이디어를 별도로 알아야 하지만,</w:t>
      </w:r>
      <w:r>
        <w:t xml:space="preserve"> </w:t>
      </w:r>
      <w:r>
        <w:rPr>
          <w:b/>
          <w:bCs/>
        </w:rPr>
        <w:t xml:space="preserve">DP적 사고</w:t>
      </w:r>
      <w:r>
        <w:t xml:space="preserve">를 기반으로 성능까지 끌어올린다는 점에서 도전 가치가 있습니다.</w:t>
      </w:r>
    </w:p>
    <w:p>
      <w:pPr>
        <w:pStyle w:val="BodyText"/>
      </w:pPr>
      <w:r>
        <w:t xml:space="preserve">요약하자면,</w:t>
      </w:r>
      <w:r>
        <w:t xml:space="preserve"> </w:t>
      </w:r>
      <w:r>
        <w:rPr>
          <w:b/>
          <w:bCs/>
        </w:rPr>
        <w:t xml:space="preserve">DP 최적화 테크닉</w:t>
      </w:r>
      <w:r>
        <w:t xml:space="preserve">은 상황에 따라 다양하게 존재합니다. 우선은</w:t>
      </w:r>
      <w:r>
        <w:t xml:space="preserve"> </w:t>
      </w:r>
      <w:r>
        <w:rPr>
          <w:b/>
          <w:bCs/>
        </w:rPr>
        <w:t xml:space="preserve">불필요한 메모리 낭비를 줄이는 1차원 DP, 메모이제이션 활용</w:t>
      </w:r>
      <w:r>
        <w:t xml:space="preserve"> </w:t>
      </w:r>
      <w:r>
        <w:t xml:space="preserve">등에 익숙해지고, 더 나아가</w:t>
      </w:r>
      <w:r>
        <w:t xml:space="preserve"> </w:t>
      </w:r>
      <w:r>
        <w:rPr>
          <w:b/>
          <w:bCs/>
        </w:rPr>
        <w:t xml:space="preserve">문제 특화 알고리즘</w:t>
      </w:r>
      <w:r>
        <w:t xml:space="preserve">이나</w:t>
      </w:r>
      <w:r>
        <w:t xml:space="preserve"> </w:t>
      </w:r>
      <w:r>
        <w:rPr>
          <w:b/>
          <w:bCs/>
        </w:rPr>
        <w:t xml:space="preserve">자료구조</w:t>
      </w:r>
      <w:r>
        <w:t xml:space="preserve">와의 결합을 통해 DP를 빠르게 만드는 방법도 차츰 접해보면 좋겠습니다.</w:t>
      </w:r>
    </w:p>
    <w:bookmarkEnd w:id="28"/>
    <w:bookmarkEnd w:id="29"/>
    <w:bookmarkStart w:id="31" w:name="dp-vs-다른-패러다임"/>
    <w:p>
      <w:pPr>
        <w:pStyle w:val="Heading2"/>
      </w:pPr>
      <w:r>
        <w:t xml:space="preserve">5. DP vs 다른 패러다임</w:t>
      </w:r>
    </w:p>
    <w:p>
      <w:pPr>
        <w:pStyle w:val="FirstParagraph"/>
      </w:pPr>
      <w:r>
        <w:t xml:space="preserve">동적 계획법은 다른 알고리즘 패러다임들(분할 정복, 그리디, 완전 탐색 등)과 구별되는 고유한 강점을 지닙니다. 여기서는 DP를</w:t>
      </w:r>
      <w:r>
        <w:t xml:space="preserve"> </w:t>
      </w:r>
      <w:r>
        <w:rPr>
          <w:b/>
          <w:bCs/>
        </w:rPr>
        <w:t xml:space="preserve">그리디(Greedy)</w:t>
      </w:r>
      <w:r>
        <w:t xml:space="preserve"> </w:t>
      </w:r>
      <w:r>
        <w:t xml:space="preserve">및</w:t>
      </w:r>
      <w:r>
        <w:t xml:space="preserve"> </w:t>
      </w:r>
      <w:r>
        <w:rPr>
          <w:b/>
          <w:bCs/>
        </w:rPr>
        <w:t xml:space="preserve">완전 탐색(브루트포스/backtracking)</w:t>
      </w:r>
      <w:r>
        <w:t xml:space="preserve">과 비교해보고, 적절한 적용 시점을 생각해보겠습니다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P vs Greedy:</w:t>
      </w:r>
      <w:r>
        <w:t xml:space="preserve"> </w:t>
      </w:r>
      <w:r>
        <w:t xml:space="preserve">그리디 알고리즘은 매 단계에서</w:t>
      </w:r>
      <w:r>
        <w:t xml:space="preserve"> </w:t>
      </w:r>
      <w:r>
        <w:rPr>
          <w:b/>
          <w:bCs/>
        </w:rPr>
        <w:t xml:space="preserve">국소 최적 선택</w:t>
      </w:r>
      <w:r>
        <w:t xml:space="preserve">을 함으로써 전체 최적을 이루려는 접근입니다. 그리디는 구현이 간단하고 속도가 빠르지만,</w:t>
      </w:r>
      <w:r>
        <w:t xml:space="preserve"> </w:t>
      </w:r>
      <w:r>
        <w:rPr>
          <w:b/>
          <w:bCs/>
        </w:rPr>
        <w:t xml:space="preserve">문제에 따라 오답을 내기 쉽습니다</w:t>
      </w:r>
      <w:r>
        <w:t xml:space="preserve">. 국소 최적이 항상 전역 최적을 보장하려면 문제 자체에 특정 조건(예: Greedy-choice property, matroid 구조 등)이 있어야 합니다. 반면 DP는</w:t>
      </w:r>
      <w:r>
        <w:t xml:space="preserve"> </w:t>
      </w:r>
      <w:r>
        <w:rPr>
          <w:b/>
          <w:bCs/>
        </w:rPr>
        <w:t xml:space="preserve">모든 가능성을 다 고려</w:t>
      </w:r>
      <w:r>
        <w:t xml:space="preserve">하여 그 중 최적해를 찾아냅니다. 따라서 특정 조건이 없는 일반 상황에서도 올바른 답을 구할 수 있지만, 계산량이 커질 수 있기에</w:t>
      </w:r>
      <w:r>
        <w:t xml:space="preserve"> </w:t>
      </w:r>
      <w:r>
        <w:rPr>
          <w:b/>
          <w:bCs/>
        </w:rPr>
        <w:t xml:space="preserve">중복 부분 문제</w:t>
      </w:r>
      <w:r>
        <w:t xml:space="preserve">가 있을 때만 실용적으로 동작합니다. 예를 들어,</w:t>
      </w:r>
      <w:r>
        <w:t xml:space="preserve"> </w:t>
      </w:r>
      <w:r>
        <w:rPr>
          <w:b/>
          <w:bCs/>
        </w:rPr>
        <w:t xml:space="preserve">동전 거스름돈 문제</w:t>
      </w:r>
      <w:r>
        <w:t xml:space="preserve">에서 동전 단위가 특정 조건 (예: 배수 관계)에 있으면 그리디로 최적해를 구할 수 있지만, 일반적인 동전 단위 세트에서는 그리디가 실패하고 DP로 모든 경우를 고려해야 합니다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P vs 완전 탐색(Bruteforce/Backtracking):</w:t>
      </w:r>
      <w:r>
        <w:t xml:space="preserve"> </w:t>
      </w:r>
      <w:r>
        <w:t xml:space="preserve">완전 탐색은 가능한 해를</w:t>
      </w:r>
      <w:r>
        <w:t xml:space="preserve"> </w:t>
      </w:r>
      <w:r>
        <w:rPr>
          <w:b/>
          <w:bCs/>
        </w:rPr>
        <w:t xml:space="preserve">전부 생성하여 검사</w:t>
      </w:r>
      <w:r>
        <w:t xml:space="preserve">하는 방식으로, 최적해는 찾을 수 있지만</w:t>
      </w:r>
      <w:r>
        <w:t xml:space="preserve"> </w:t>
      </w:r>
      <w:r>
        <w:rPr>
          <w:b/>
          <w:bCs/>
        </w:rPr>
        <w:t xml:space="preserve">시간 복잡도 폭발</w:t>
      </w:r>
      <w:r>
        <w:t xml:space="preserve"> </w:t>
      </w:r>
      <w:r>
        <w:t xml:space="preserve">문제가 있습니다. DP는 완전 탐색으로 풀 수 있는 많은 문제들을</w:t>
      </w:r>
      <w:r>
        <w:t xml:space="preserve"> </w:t>
      </w:r>
      <w:r>
        <w:rPr>
          <w:b/>
          <w:bCs/>
        </w:rPr>
        <w:t xml:space="preserve">중복 부분 문제 제거</w:t>
      </w:r>
      <w:r>
        <w:t xml:space="preserve">를 통해</w:t>
      </w:r>
      <w:r>
        <w:t xml:space="preserve"> </w:t>
      </w:r>
      <w:r>
        <w:rPr>
          <w:b/>
          <w:bCs/>
        </w:rPr>
        <w:t xml:space="preserve">효율화한 방법</w:t>
      </w:r>
      <w:r>
        <w:t xml:space="preserve">으로 볼 수 있습니다. 백트래킹에 가지치기(pruning)를 극한으로 적용한 것이 DP라는 말도 있습니다. 예를 들어, 백트래킹으로 모든 경우의 수를 탐색하는 재귀 코드는 비슷한 계산을 여러 번 반복할 수 있는데, DP는 한 번 계산한 부분 결과를 메모하여 백트래킹이 다시 같은 계산을 하지 않게 합니다. 따라서 완전 탐색으로 접근할 때 입력 크기가 조금만 커져도 불가능한 문제들이 DP 덕분에 가능해지는 경우가 많습니다. 하지만</w:t>
      </w:r>
      <w:r>
        <w:t xml:space="preserve"> </w:t>
      </w:r>
      <w:r>
        <w:rPr>
          <w:b/>
          <w:bCs/>
        </w:rPr>
        <w:t xml:space="preserve">모든 완전 탐색 문제가 DP로 바뀌는 것은 아닙니다</w:t>
      </w:r>
      <w:r>
        <w:t xml:space="preserve"> </w:t>
      </w:r>
      <w:r>
        <w:t xml:space="preserve">– 문제 구조가 DP 조건(중복 부분 문제, 최적 부분 구조)을 만족해야만 합니다.</w:t>
      </w:r>
    </w:p>
    <w:p>
      <w:pPr>
        <w:pStyle w:val="FirstParagraph"/>
      </w:pPr>
      <w:r>
        <w:t xml:space="preserve">간단히 말해,</w:t>
      </w:r>
      <w:r>
        <w:t xml:space="preserve"> </w:t>
      </w:r>
      <w:r>
        <w:rPr>
          <w:b/>
          <w:bCs/>
        </w:rPr>
        <w:t xml:space="preserve">Greedy</w:t>
      </w:r>
      <w:r>
        <w:t xml:space="preserve">와</w:t>
      </w:r>
      <w:r>
        <w:t xml:space="preserve"> </w:t>
      </w:r>
      <w:r>
        <w:rPr>
          <w:b/>
          <w:bCs/>
        </w:rPr>
        <w:t xml:space="preserve">DP</w:t>
      </w:r>
      <w:r>
        <w:t xml:space="preserve">는 모두 최적해를 찾지만 접근법이 상반됩니다. Greedy는 일부 문제에서 빠르고 간단하지만 적용 조건을 만족해야 하고, DP는 더 일반적으로 적용되나 그만큼 계산 비용이 듭니다.</w:t>
      </w:r>
      <w:r>
        <w:t xml:space="preserve"> </w:t>
      </w:r>
      <w:r>
        <w:rPr>
          <w:b/>
          <w:bCs/>
        </w:rPr>
        <w:t xml:space="preserve">완전 탐색</w:t>
      </w:r>
      <w:r>
        <w:t xml:space="preserve">과</w:t>
      </w:r>
      <w:r>
        <w:t xml:space="preserve"> </w:t>
      </w:r>
      <w:r>
        <w:rPr>
          <w:b/>
          <w:bCs/>
        </w:rPr>
        <w:t xml:space="preserve">DP</w:t>
      </w:r>
      <w:r>
        <w:t xml:space="preserve">는 해를 찾는 범용성 면에서 비슷하지만, DP는 구조를 활용해 효율을 높인다는 점이 다릅니다.</w:t>
      </w:r>
    </w:p>
    <w:bookmarkStart w:id="30" w:name="예제-문제-동전-2-boj-2294"/>
    <w:p>
      <w:pPr>
        <w:pStyle w:val="Heading3"/>
      </w:pPr>
      <w:r>
        <w:t xml:space="preserve">예제 문제 – 동전 2 (BOJ 2294)</w:t>
      </w:r>
    </w:p>
    <w:p>
      <w:pPr>
        <w:pStyle w:val="FirstParagraph"/>
      </w:pPr>
      <w:r>
        <w:t xml:space="preserve">이 문제는</w:t>
      </w:r>
      <w:r>
        <w:t xml:space="preserve"> </w:t>
      </w:r>
      <w:r>
        <w:rPr>
          <w:b/>
          <w:bCs/>
        </w:rPr>
        <w:t xml:space="preserve">동전 거스름돈</w:t>
      </w:r>
      <w:r>
        <w:t xml:space="preserve"> </w:t>
      </w:r>
      <w:r>
        <w:t xml:space="preserve">문제의 한 변형으로 볼 수 있습니다. 다양한 단위의 동전들이 주어졌을 때, 특정 금액을 만들기 위한</w:t>
      </w:r>
      <w:r>
        <w:t xml:space="preserve"> </w:t>
      </w:r>
      <w:r>
        <w:rPr>
          <w:b/>
          <w:bCs/>
        </w:rPr>
        <w:t xml:space="preserve">최소 동전 개수</w:t>
      </w:r>
      <w:r>
        <w:t xml:space="preserve">를 구하는 문제입니다. Greedy로 풀어도 될 것처럼 보이지만, 동전 단위에 따라 Greedy 해법이 최적을 보장하지 못하는 경우가 있습니다. 예를 들어, 동전 단위가 4, 6이고 목표금액이 8일 때, Greedy로는 6+?으로 시작하여 8을 만들 수 없지만 사실은 4+4로 2개 동전으로 만들 수 있습니다. 이런 경우 Greedy는 실패합니다. DP로 풀면 모든 조합을 다 고려하여 최적해(여기서는 2개)를 찾아낼 수 있습니다.</w:t>
      </w:r>
    </w:p>
    <w:p>
      <w:pPr>
        <w:pStyle w:val="BodyText"/>
      </w:pPr>
      <w:r>
        <w:t xml:space="preserve">우리는 이 문제를</w:t>
      </w:r>
      <w:r>
        <w:t xml:space="preserve"> </w:t>
      </w:r>
      <w:r>
        <w:rPr>
          <w:b/>
          <w:bCs/>
        </w:rPr>
        <w:t xml:space="preserve">DP</w:t>
      </w:r>
      <w:r>
        <w:t xml:space="preserve">로 풀어서 Greedy와의 차이를 확인해봅니다. DP상태</w:t>
      </w:r>
      <w:r>
        <w:t xml:space="preserve"> </w:t>
      </w:r>
      <w:r>
        <w:rPr>
          <w:rStyle w:val="VerbatimChar"/>
        </w:rPr>
        <w:t xml:space="preserve">dp[x]</w:t>
      </w:r>
      <w:r>
        <w:t xml:space="preserve">를 "금액 x를 만들 때 필요한 최소 동전 개수"로 정의합니다. 가능한 전이는 주어진 동전 하나를 사용했을 때로 생각할 수 있습니다: 즉, 금액 x에서 어떤 동전 c를 하나 쓰면 남는 금액은 x-c이고, 따라서</w:t>
      </w:r>
      <w:r>
        <w:t xml:space="preserve"> </w:t>
      </w:r>
      <w:r>
        <w:rPr>
          <w:rStyle w:val="VerbatimChar"/>
        </w:rPr>
        <w:t xml:space="preserve">dp[x-c]</w:t>
      </w:r>
      <w:r>
        <w:t xml:space="preserve">를 알고 있다면</w:t>
      </w:r>
      <w:r>
        <w:t xml:space="preserve"> </w:t>
      </w:r>
      <w:r>
        <w:rPr>
          <w:rStyle w:val="VerbatimChar"/>
        </w:rPr>
        <w:t xml:space="preserve">dp[x] = dp[x-c] + 1</w:t>
      </w:r>
      <w:r>
        <w:t xml:space="preserve">이 됩니다. 모든 동전에 대해 가능한 경우를 따져 최소를 취하면 됩니다. 점화식은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p[x] = min( dp[x - coin] + 1 )</w:t>
      </w:r>
      <w:r>
        <w:t xml:space="preserve"> </w:t>
      </w:r>
      <w:r>
        <w:t xml:space="preserve">for all coin values (사용 가능한 경우만)</w:t>
      </w:r>
    </w:p>
    <w:p>
      <w:pPr>
        <w:pStyle w:val="BodyText"/>
      </w:pPr>
      <w:r>
        <w:t xml:space="preserve">초기값으로</w:t>
      </w:r>
      <w:r>
        <w:t xml:space="preserve"> </w:t>
      </w:r>
      <w:r>
        <w:rPr>
          <w:rStyle w:val="VerbatimChar"/>
        </w:rPr>
        <w:t xml:space="preserve">dp[0] = 0</w:t>
      </w:r>
      <w:r>
        <w:t xml:space="preserve"> </w:t>
      </w:r>
      <w:r>
        <w:t xml:space="preserve">(0원을 만드는 데 동전 0개)이고, 만들 수 없는 금액은 무한대에 준하는 큰 값으로 초기 설정합니다. 이 점화식은 동전의 순서와 관계없이 조합으로 보기 때문에,</w:t>
      </w:r>
      <w:r>
        <w:t xml:space="preserve"> </w:t>
      </w:r>
      <w:r>
        <w:rPr>
          <w:b/>
          <w:bCs/>
        </w:rPr>
        <w:t xml:space="preserve">모든 동전 종류를 다 고려</w:t>
      </w:r>
      <w:r>
        <w:t xml:space="preserve">하며 풀어야 합니다. 구현은 1차원 DP로도 가능하며, 동전의 사용 순서는 상관없으므로 한 번 계산한 dp[x]는 이후에도 확정값으로 사용됩니다.</w:t>
      </w:r>
    </w:p>
    <w:p>
      <w:pPr>
        <w:pStyle w:val="SourceCode"/>
      </w:pPr>
      <w:r>
        <w:rPr>
          <w:rStyle w:val="VerbatimChar"/>
        </w:rPr>
        <w:t xml:space="preserve"># BOJ 2294: 동전 2</w:t>
      </w:r>
      <w:r>
        <w:br/>
      </w:r>
      <w:r>
        <w:rPr>
          <w:rStyle w:val="VerbatimChar"/>
        </w:rPr>
        <w:t xml:space="preserve"># 문제: 주어진 동전들로 금액 K를 만들 때 필요한 최소 동전 개수 (불가능하면 -1).</w:t>
      </w:r>
      <w:r>
        <w:br/>
      </w:r>
      <w:r>
        <w:rPr>
          <w:rStyle w:val="VerbatimChar"/>
        </w:rPr>
        <w:t xml:space="preserve"># 접근: DP로 모든 조합 탐색. dp[x] = min(dp[x - coin] + 1 for each coin).</w:t>
      </w:r>
      <w:r>
        <w:br/>
      </w:r>
      <w:r>
        <w:rPr>
          <w:rStyle w:val="VerbatimChar"/>
        </w:rPr>
        <w:t xml:space="preserve"># 입력: 첫 줄에 N, K. 다음 N개 줄에 동전 가치.</w:t>
      </w:r>
      <w:r>
        <w:br/>
      </w:r>
      <w:r>
        <w:rPr>
          <w:rStyle w:val="VerbatimChar"/>
        </w:rPr>
        <w:t xml:space="preserve"># 출력: 만들 수 있으면 최소 동전 개수, 없으면 -1.</w:t>
      </w:r>
      <w:r>
        <w:br/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input = sys.stdin.readline</w:t>
      </w:r>
      <w:r>
        <w:br/>
      </w:r>
      <w:r>
        <w:br/>
      </w:r>
      <w:r>
        <w:rPr>
          <w:rStyle w:val="VerbatimChar"/>
        </w:rPr>
        <w:t xml:space="preserve">N, K = map(int, input().split())</w:t>
      </w:r>
      <w:r>
        <w:br/>
      </w:r>
      <w:r>
        <w:rPr>
          <w:rStyle w:val="VerbatimChar"/>
        </w:rPr>
        <w:t xml:space="preserve">coins = [int(input().strip()) for _ in range(N)]</w:t>
      </w:r>
      <w:r>
        <w:br/>
      </w:r>
      <w:r>
        <w:br/>
      </w:r>
      <w:r>
        <w:rPr>
          <w:rStyle w:val="VerbatimChar"/>
        </w:rPr>
        <w:t xml:space="preserve">MAX = 10001  # 동전 개수 최대치를 위한 큰 값 (임의로 설정)</w:t>
      </w:r>
      <w:r>
        <w:br/>
      </w:r>
      <w:r>
        <w:rPr>
          <w:rStyle w:val="VerbatimChar"/>
        </w:rPr>
        <w:t xml:space="preserve">dp = [MAX] * (K + 1)</w:t>
      </w:r>
      <w:r>
        <w:br/>
      </w:r>
      <w:r>
        <w:rPr>
          <w:rStyle w:val="VerbatimChar"/>
        </w:rPr>
        <w:t xml:space="preserve">dp[0] = 0  # 0원은 동전 0개 필요</w:t>
      </w:r>
      <w:r>
        <w:br/>
      </w:r>
      <w:r>
        <w:br/>
      </w:r>
      <w:r>
        <w:rPr>
          <w:rStyle w:val="VerbatimChar"/>
        </w:rPr>
        <w:t xml:space="preserve">for x in range(1, K+1):</w:t>
      </w:r>
      <w:r>
        <w:br/>
      </w:r>
      <w:r>
        <w:rPr>
          <w:rStyle w:val="VerbatimChar"/>
        </w:rPr>
        <w:t xml:space="preserve">    for coin in coins:</w:t>
      </w:r>
      <w:r>
        <w:br/>
      </w:r>
      <w:r>
        <w:rPr>
          <w:rStyle w:val="VerbatimChar"/>
        </w:rPr>
        <w:t xml:space="preserve">        if x - coin &gt;= 0 and dp[x-coin] != MAX:</w:t>
      </w:r>
      <w:r>
        <w:br/>
      </w:r>
      <w:r>
        <w:rPr>
          <w:rStyle w:val="VerbatimChar"/>
        </w:rPr>
        <w:t xml:space="preserve">            # coin 사용 가능하고, (x-coin)을 만들 수 있는 경우</w:t>
      </w:r>
      <w:r>
        <w:br/>
      </w:r>
      <w:r>
        <w:rPr>
          <w:rStyle w:val="VerbatimChar"/>
        </w:rPr>
        <w:t xml:space="preserve">            candidate = dp[x-coin] + 1</w:t>
      </w:r>
      <w:r>
        <w:br/>
      </w:r>
      <w:r>
        <w:rPr>
          <w:rStyle w:val="VerbatimChar"/>
        </w:rPr>
        <w:t xml:space="preserve">            if candidate &lt; dp[x]:</w:t>
      </w:r>
      <w:r>
        <w:br/>
      </w:r>
      <w:r>
        <w:rPr>
          <w:rStyle w:val="VerbatimChar"/>
        </w:rPr>
        <w:t xml:space="preserve">                dp[x] = candidate</w:t>
      </w:r>
      <w:r>
        <w:br/>
      </w:r>
      <w:r>
        <w:br/>
      </w:r>
      <w:r>
        <w:rPr>
          <w:rStyle w:val="VerbatimChar"/>
        </w:rPr>
        <w:t xml:space="preserve"># 결과 출력</w:t>
      </w:r>
      <w:r>
        <w:br/>
      </w:r>
      <w:r>
        <w:rPr>
          <w:rStyle w:val="VerbatimChar"/>
        </w:rPr>
        <w:t xml:space="preserve">if dp[K] == MAX:</w:t>
      </w:r>
      <w:r>
        <w:br/>
      </w:r>
      <w:r>
        <w:rPr>
          <w:rStyle w:val="VerbatimChar"/>
        </w:rPr>
        <w:t xml:space="preserve">    print(-1)  # 만들 수 없는 경우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dp[K])</w:t>
      </w:r>
    </w:p>
    <w:p>
      <w:pPr>
        <w:pStyle w:val="FirstParagraph"/>
      </w:pPr>
      <w:r>
        <w:t xml:space="preserve">위 코드는 모든 금액 x에 대해 모든 동전 coin을 시도하며 최소 개수를 찾는 전형적인 DP입니다. 시간 복잡도는</w:t>
      </w:r>
      <w:r>
        <w:t xml:space="preserve"> </w:t>
      </w:r>
      <w:r>
        <w:rPr>
          <w:rStyle w:val="VerbatimChar"/>
        </w:rPr>
        <w:t xml:space="preserve">O(N*K)</w:t>
      </w:r>
      <w:r>
        <w:t xml:space="preserve">로, N(동전 종류 수)과 K(목표 금액)의 곱에 비례합니다. N과 K가 크면 비효율적일 수 있지만, 입력 제약 내에서는 충분히 돌아갑니다. Greedy와 달리 동전 단위 사이의 관계를 가리지 않고 항상 정답을 구할 수 있다는 점이 핵심입니다. (만약 동전 단위가</w:t>
      </w:r>
      <w:r>
        <w:t xml:space="preserve"> </w:t>
      </w:r>
      <w:r>
        <w:rPr>
          <w:b/>
          <w:bCs/>
        </w:rPr>
        <w:t xml:space="preserve">정렬되어 있고 배수 관계</w:t>
      </w:r>
      <w:r>
        <w:t xml:space="preserve">라면 Greedy로도 풀 수 있지만, 일반적인 케이스를 대비해 DP를 쓰는 것이 안전합니다.)</w:t>
      </w:r>
    </w:p>
    <w:p>
      <w:pPr>
        <w:pStyle w:val="BodyText"/>
      </w:pPr>
      <w:r>
        <w:t xml:space="preserve">이 예제에서 볼 수 있듯, 그리디는 인간이 직관적으로 접근하기 쉽지만 문제에 따라 오답을 낼 수 있고, DP는 느릴 수 있으나</w:t>
      </w:r>
      <w:r>
        <w:t xml:space="preserve"> </w:t>
      </w:r>
      <w:r>
        <w:rPr>
          <w:b/>
          <w:bCs/>
        </w:rPr>
        <w:t xml:space="preserve">문제 조건만 만족하면 반드시 정답</w:t>
      </w:r>
      <w:r>
        <w:t xml:space="preserve">이라는 신뢰성이 있습니다. 실제 문제 해결 상황에서는</w:t>
      </w:r>
      <w:r>
        <w:t xml:space="preserve"> </w:t>
      </w:r>
      <w:r>
        <w:rPr>
          <w:b/>
          <w:bCs/>
        </w:rPr>
        <w:t xml:space="preserve">문제가 작은 입력에서는 Greedy나 완전 탐색으로 풀리지만, 큰 입력에서는 DP를 도입해야 해결 가능한지</w:t>
      </w:r>
      <w:r>
        <w:t xml:space="preserve">를 판단하는 것이 중요합니다. 그 판단은 연습을 통해 경험을 쌓아야 하며, 본 스터디의 다양한 문제풀이가 그런 감을 익히는데 도움이 될 것입니다.</w:t>
      </w:r>
    </w:p>
    <w:bookmarkEnd w:id="30"/>
    <w:bookmarkEnd w:id="31"/>
    <w:bookmarkStart w:id="33" w:name="클래식-dp-아키타입"/>
    <w:p>
      <w:pPr>
        <w:pStyle w:val="Heading2"/>
      </w:pPr>
      <w:r>
        <w:t xml:space="preserve">6. 클래식 DP 아키타입</w:t>
      </w:r>
    </w:p>
    <w:p>
      <w:pPr>
        <w:pStyle w:val="FirstParagraph"/>
      </w:pPr>
      <w:r>
        <w:t xml:space="preserve">동적 계획법으로 풀 수 있는 문제들은 매우 다양하지만, 그 중에서도</w:t>
      </w:r>
      <w:r>
        <w:t xml:space="preserve"> </w:t>
      </w:r>
      <w:r>
        <w:rPr>
          <w:b/>
          <w:bCs/>
        </w:rPr>
        <w:t xml:space="preserve">전형적이고 자주 등장하는 문제 유형</w:t>
      </w:r>
      <w:r>
        <w:t xml:space="preserve">들이 있습니다. 이러한 클래식 문제들을 알아두면 새로운 DP 문제를 만났을 때 해결 실마리를 더 빨리 찾을 수 있습니다. 몇 가지 대표적인 DP 아키타입과 예시를 소개합니다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피보나치 수열 및 간단한 수열 DP</w:t>
      </w:r>
      <w:r>
        <w:t xml:space="preserve">: DP의 가장 기초적인 형태로, 수열이나 계단 오르기 문제 등이 여기에 속합니다. 앞서 다룬</w:t>
      </w:r>
      <w:r>
        <w:t xml:space="preserve"> </w:t>
      </w:r>
      <w:r>
        <w:rPr>
          <w:rStyle w:val="VerbatimChar"/>
        </w:rPr>
        <w:t xml:space="preserve">1, 2, 3 더하기</w:t>
      </w:r>
      <w:r>
        <w:t xml:space="preserve"> </w:t>
      </w:r>
      <w:r>
        <w:t xml:space="preserve">(BOJ 9095) 문제나,</w:t>
      </w:r>
      <w:r>
        <w:t xml:space="preserve"> </w:t>
      </w:r>
      <w:r>
        <w:rPr>
          <w:rStyle w:val="VerbatimChar"/>
        </w:rPr>
        <w:t xml:space="preserve">피보나치 수 (BOJ 2748)</w:t>
      </w:r>
      <w:r>
        <w:t xml:space="preserve"> </w:t>
      </w:r>
      <w:r>
        <w:t xml:space="preserve">계산 등이 대표적입니다. 점화식이 직접적으로 주어지는 형태로, DP 개념을 처음 연습하기 좋습니다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배낭 문제(Knapsack)</w:t>
      </w:r>
      <w:r>
        <w:t xml:space="preserve">: 조합 최적화의 전형으로,</w:t>
      </w:r>
      <w:r>
        <w:t xml:space="preserve"> </w:t>
      </w:r>
      <w:r>
        <w:rPr>
          <w:b/>
          <w:bCs/>
        </w:rPr>
        <w:t xml:space="preserve">한정된 자원 안에서 최대 가치를 찾는 문제</w:t>
      </w:r>
      <w:r>
        <w:t xml:space="preserve">입니다. 0-1 배낭뿐만 아니라 배낭 문제의 변형들이 많이 출제됩니다. 예를 들어</w:t>
      </w:r>
      <w:r>
        <w:t xml:space="preserve"> </w:t>
      </w:r>
      <w:r>
        <w:rPr>
          <w:b/>
          <w:bCs/>
        </w:rPr>
        <w:t xml:space="preserve">동전 거스름돈</w:t>
      </w:r>
      <w:r>
        <w:t xml:space="preserve"> </w:t>
      </w:r>
      <w:r>
        <w:t xml:space="preserve">(앞의 동전 문제들),</w:t>
      </w:r>
      <w:r>
        <w:t xml:space="preserve"> </w:t>
      </w:r>
      <w:r>
        <w:rPr>
          <w:b/>
          <w:bCs/>
        </w:rPr>
        <w:t xml:space="preserve">부분합/부분곱 최적화</w:t>
      </w:r>
      <w:r>
        <w:t xml:space="preserve"> </w:t>
      </w:r>
      <w:r>
        <w:t xml:space="preserve">등이 여기에 포함됩니다. 배낭 문제 유형은 보통 2차원 DP 또는 1차원 최적화로 풀게 되며, 입력 크기에 따라</w:t>
      </w:r>
      <w:r>
        <w:t xml:space="preserve"> </w:t>
      </w:r>
      <w:r>
        <w:rPr>
          <w:rStyle w:val="VerbatimChar"/>
        </w:rPr>
        <w:t xml:space="preserve">O(N*K)</w:t>
      </w:r>
      <w:r>
        <w:t xml:space="preserve"> </w:t>
      </w:r>
      <w:r>
        <w:t xml:space="preserve">시간복잡도를 갖습니다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문자열 편집 및 비교</w:t>
      </w:r>
      <w:r>
        <w:t xml:space="preserve">: 문자열을 대상으로 하는 DP도 빈출합니다. 두 문자열의 유사도를 측정하는</w:t>
      </w:r>
      <w:r>
        <w:t xml:space="preserve"> </w:t>
      </w:r>
      <w:r>
        <w:rPr>
          <w:b/>
          <w:bCs/>
        </w:rPr>
        <w:t xml:space="preserve">최소 편집 거리(Edit Distance)</w:t>
      </w:r>
      <w:r>
        <w:t xml:space="preserve"> </w:t>
      </w:r>
      <w:r>
        <w:t xml:space="preserve">문제나, 두 문자열의 공통 부분을 찾는</w:t>
      </w:r>
      <w:r>
        <w:t xml:space="preserve"> </w:t>
      </w:r>
      <w:r>
        <w:rPr>
          <w:b/>
          <w:bCs/>
        </w:rPr>
        <w:t xml:space="preserve">최장 공통 부분 수열(LCS)</w:t>
      </w:r>
      <w:r>
        <w:t xml:space="preserve"> </w:t>
      </w:r>
      <w:r>
        <w:t xml:space="preserve">문제가 유명합니다. 이런 문제들은 2차원 DP 테이블을 채워서 풀게 됩니다. 시간복잡도는 일반적으로</w:t>
      </w:r>
      <w:r>
        <w:t xml:space="preserve"> </w:t>
      </w:r>
      <w:r>
        <w:rPr>
          <w:rStyle w:val="VerbatimChar"/>
        </w:rPr>
        <w:t xml:space="preserve">O(N*M)</w:t>
      </w:r>
      <w:r>
        <w:t xml:space="preserve"> </w:t>
      </w:r>
      <w:r>
        <w:t xml:space="preserve">(두 문자열 길이가 N, M일 때)입니다. LCS는 예시로 다뤄볼 예정입니다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수열의 최적 부분</w:t>
      </w:r>
      <w:r>
        <w:t xml:space="preserve">: 수열에서 특정 성질을 가진 부분을 찾는 문제들이 있습니다. 가장 대표적인 것이</w:t>
      </w:r>
      <w:r>
        <w:t xml:space="preserve"> </w:t>
      </w:r>
      <w:r>
        <w:rPr>
          <w:b/>
          <w:bCs/>
        </w:rPr>
        <w:t xml:space="preserve">가장 긴 증가 부분 수열(LIS)</w:t>
      </w:r>
      <w:r>
        <w:t xml:space="preserve"> </w:t>
      </w:r>
      <w:r>
        <w:t xml:space="preserve">문제입니다. DP로 풀면</w:t>
      </w:r>
      <w:r>
        <w:t xml:space="preserve"> </w:t>
      </w:r>
      <w:r>
        <w:rPr>
          <w:rStyle w:val="VerbatimChar"/>
        </w:rPr>
        <w:t xml:space="preserve">O(N^2)</w:t>
      </w:r>
      <w:r>
        <w:t xml:space="preserve">이지만, 이분 탐색 최적화로</w:t>
      </w:r>
      <w:r>
        <w:t xml:space="preserve"> </w:t>
      </w:r>
      <w:r>
        <w:rPr>
          <w:rStyle w:val="VerbatimChar"/>
        </w:rPr>
        <w:t xml:space="preserve">O(N log N)</w:t>
      </w:r>
      <w:r>
        <w:t xml:space="preserve">에 풀 수 있는 유명한 문제입니다. 이 외에도</w:t>
      </w:r>
      <w:r>
        <w:t xml:space="preserve"> </w:t>
      </w:r>
      <w:r>
        <w:rPr>
          <w:b/>
          <w:bCs/>
        </w:rPr>
        <w:t xml:space="preserve">연속 부분합 최대 (Kadane 알고리즘)</w:t>
      </w:r>
      <w:r>
        <w:t xml:space="preserve"> </w:t>
      </w:r>
      <w:r>
        <w:t xml:space="preserve">문제(예: BOJ 1912 연속합) 등이 있습니다. 이러한 문제들은 1차원 DP로 해결됩니다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그래프 최단 경로</w:t>
      </w:r>
      <w:r>
        <w:t xml:space="preserve">: 그래프 문제도 DP로 접근할 수 있습니다. 특히</w:t>
      </w:r>
      <w:r>
        <w:t xml:space="preserve"> </w:t>
      </w:r>
      <w:r>
        <w:rPr>
          <w:b/>
          <w:bCs/>
        </w:rPr>
        <w:t xml:space="preserve">플로이드–워셜 알고리즘</w:t>
      </w:r>
      <w:r>
        <w:t xml:space="preserve">은 DP로 모든 쌍 최단 경로를 구하는 알고리즘입니다. 정점의 개수가 N일 때</w:t>
      </w:r>
      <w:r>
        <w:t xml:space="preserve"> </w:t>
      </w:r>
      <w:r>
        <w:rPr>
          <w:rStyle w:val="VerbatimChar"/>
        </w:rPr>
        <w:t xml:space="preserve">dp[k][i][j]</w:t>
      </w:r>
      <w:r>
        <w:t xml:space="preserve">를 "1..k번 정점까지만 중간 경유지로 사용해서 i-&gt;j 최단거리"로 정의하여 점화식을 세우면, 단계별로 최단거리를 업데이트하여 최종 답을 얻습니다. 이 알고리즘은</w:t>
      </w:r>
      <w:r>
        <w:t xml:space="preserve"> </w:t>
      </w:r>
      <w:r>
        <w:rPr>
          <w:rStyle w:val="VerbatimChar"/>
        </w:rPr>
        <w:t xml:space="preserve">O(N^3)</w:t>
      </w:r>
      <w:r>
        <w:t xml:space="preserve">이라 크기가 크면 힘들지만,</w:t>
      </w:r>
      <w:r>
        <w:t xml:space="preserve"> </w:t>
      </w:r>
      <w:r>
        <w:rPr>
          <w:b/>
          <w:bCs/>
        </w:rPr>
        <w:t xml:space="preserve">DP를 그래프 문제에 적용한 사례</w:t>
      </w:r>
      <w:r>
        <w:t xml:space="preserve">로 이해해두면 좋습니다. 또한</w:t>
      </w:r>
      <w:r>
        <w:t xml:space="preserve"> </w:t>
      </w:r>
      <w:r>
        <w:rPr>
          <w:b/>
          <w:bCs/>
        </w:rPr>
        <w:t xml:space="preserve">벨만-포드 알고리즘</w:t>
      </w:r>
      <w:r>
        <w:t xml:space="preserve">도 DP 시각에서 간선(relaxation)을 반복 적용하는 것으로 볼 수 있습니다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기타</w:t>
      </w:r>
      <w:r>
        <w:t xml:space="preserve">: 이 외에도</w:t>
      </w:r>
      <w:r>
        <w:t xml:space="preserve"> </w:t>
      </w:r>
      <w:r>
        <w:rPr>
          <w:b/>
          <w:bCs/>
        </w:rPr>
        <w:t xml:space="preserve">구간 DP(Interval DP)</w:t>
      </w:r>
      <w:r>
        <w:t xml:space="preserve">라고 불리는 유형은 문자열 괄호 제거나 행렬 곱셈 최적화(MCM)처럼 구간을 확장해나가며 푸는 문제들이 있고,</w:t>
      </w:r>
      <w:r>
        <w:t xml:space="preserve"> </w:t>
      </w:r>
      <w:r>
        <w:rPr>
          <w:b/>
          <w:bCs/>
        </w:rPr>
        <w:t xml:space="preserve">비트마스크 DP</w:t>
      </w:r>
      <w:r>
        <w:t xml:space="preserve">는 뒤에 소개할 것처럼 부분집합을 상태로 가지는 문제들(예: 외판원 순회)이 있습니다.</w:t>
      </w:r>
      <w:r>
        <w:t xml:space="preserve"> </w:t>
      </w:r>
      <w:r>
        <w:rPr>
          <w:b/>
          <w:bCs/>
        </w:rPr>
        <w:t xml:space="preserve">트리 DP</w:t>
      </w:r>
      <w:r>
        <w:t xml:space="preserve">는 트리 구조에서 부모-자식 간 관계로 DP를 수행하는 문제들이며,</w:t>
      </w:r>
      <w:r>
        <w:t xml:space="preserve"> </w:t>
      </w:r>
      <w:r>
        <w:rPr>
          <w:b/>
          <w:bCs/>
        </w:rPr>
        <w:t xml:space="preserve">Digit DP</w:t>
      </w:r>
      <w:r>
        <w:t xml:space="preserve">는 숫자의 각 자리별로 상태를 정의해 범위 내 카운팅을 하는 유형입니다 (이들도 곧 간단히 소개하겠습니다).</w:t>
      </w:r>
    </w:p>
    <w:p>
      <w:pPr>
        <w:pStyle w:val="FirstParagraph"/>
      </w:pPr>
      <w:r>
        <w:t xml:space="preserve">정리하면,</w:t>
      </w:r>
      <w:r>
        <w:t xml:space="preserve"> </w:t>
      </w:r>
      <w:r>
        <w:rPr>
          <w:b/>
          <w:bCs/>
        </w:rPr>
        <w:t xml:space="preserve">DP 아키타입</w:t>
      </w:r>
      <w:r>
        <w:t xml:space="preserve">들은 문제의 구조에 따라 비슷한 DP 풀이라는 것입니다. 새로운 문제를 만났을 때, "이건 예전에 풀었던 ○○ 문제와 구조가 비슷하군" 하고 떠올릴 수 있다면 점화식을 세우기가 한결 수월해집니다. 알고리즘 스터디를 통해 다양한 유형의 DP 문제를 경험해 보는 것이 그래서 중요합니다.</w:t>
      </w:r>
    </w:p>
    <w:bookmarkStart w:id="32" w:name="예제-문제-lcs-boj-9251"/>
    <w:p>
      <w:pPr>
        <w:pStyle w:val="Heading3"/>
      </w:pPr>
      <w:r>
        <w:t xml:space="preserve">예제 문제 – LCS (BOJ 9251)</w:t>
      </w:r>
    </w:p>
    <w:p>
      <w:pPr>
        <w:pStyle w:val="FirstParagraph"/>
      </w:pPr>
      <w:r>
        <w:rPr>
          <w:b/>
          <w:bCs/>
        </w:rPr>
        <w:t xml:space="preserve">최장 공통 부분 수열 (Longest Common Subsequence)</w:t>
      </w:r>
      <w:r>
        <w:t xml:space="preserve"> </w:t>
      </w:r>
      <w:r>
        <w:t xml:space="preserve">문제는 두 문자열이 주어질 때, 두 문자열에</w:t>
      </w:r>
      <w:r>
        <w:t xml:space="preserve"> </w:t>
      </w:r>
      <w:r>
        <w:rPr>
          <w:b/>
          <w:bCs/>
        </w:rPr>
        <w:t xml:space="preserve">모두 나타나는 가장 긴 부분 수열</w:t>
      </w:r>
      <w:r>
        <w:t xml:space="preserve">의 길이를 구하는 고전적인 DP 문제입니다. 여기서 "부분</w:t>
      </w:r>
      <w:r>
        <w:t xml:space="preserve"> </w:t>
      </w:r>
      <w:r>
        <w:rPr>
          <w:i/>
          <w:iCs/>
        </w:rPr>
        <w:t xml:space="preserve">수열</w:t>
      </w:r>
      <w:r>
        <w:t xml:space="preserve">"이란 문자의 연속 여부와 상관없이 순서만 유지하면 인정되는 것을 뜻합니다 (연속된 부분은 부분</w:t>
      </w:r>
      <w:r>
        <w:t xml:space="preserve"> </w:t>
      </w:r>
      <w:r>
        <w:rPr>
          <w:i/>
          <w:iCs/>
        </w:rPr>
        <w:t xml:space="preserve">문자열</w:t>
      </w:r>
      <w:r>
        <w:t xml:space="preserve">이라 구별됨). 예를 들어 문자열 "ACAYKP"와 "CAPCAK"이 주어지면, 둘의 LCS는 "ACAK" 등이며 길이는 4입니다.</w:t>
      </w:r>
    </w:p>
    <w:p>
      <w:pPr>
        <w:pStyle w:val="BodyText"/>
      </w:pPr>
      <w:r>
        <w:t xml:space="preserve">LCS 문제는 완전 탐색으로 풀기에는 조합 가짓수가 많지만,</w:t>
      </w:r>
      <w:r>
        <w:t xml:space="preserve"> </w:t>
      </w:r>
      <w:r>
        <w:rPr>
          <w:b/>
          <w:bCs/>
        </w:rPr>
        <w:t xml:space="preserve">DP로 중복 탐색을 피하며</w:t>
      </w:r>
      <w:r>
        <w:t xml:space="preserve"> </w:t>
      </w:r>
      <w:r>
        <w:t xml:space="preserve">해결할 수 있습니다. 2차원 DP를 정의하여,</w:t>
      </w:r>
      <w:r>
        <w:t xml:space="preserve"> </w:t>
      </w:r>
      <w:r>
        <w:rPr>
          <w:rStyle w:val="VerbatimChar"/>
        </w:rPr>
        <w:t xml:space="preserve">dp[i][j]</w:t>
      </w:r>
      <w:r>
        <w:t xml:space="preserve">를 "첫 번째 문자열의 i번째 문자까지와 두 번째 문자열의 j번째 문자까지 고려했을 때의 LCS 길이"로 잡습니다. 그러면 다음과 같은 점화식이 자연스럽게 나옵니다:</w:t>
      </w:r>
    </w:p>
    <w:p>
      <w:pPr>
        <w:pStyle w:val="Compact"/>
        <w:numPr>
          <w:ilvl w:val="0"/>
          <w:numId w:val="1009"/>
        </w:numPr>
      </w:pPr>
      <w:r>
        <w:t xml:space="preserve">만약 두 문자열의 i번째 문자와 j번째 문자가 같다면, 그 문자를 LCS에 추가할 수 있으므로</w:t>
      </w:r>
      <w:r>
        <w:t xml:space="preserve"> </w:t>
      </w:r>
      <w:r>
        <w:rPr>
          <w:rStyle w:val="VerbatimChar"/>
        </w:rPr>
        <w:t xml:space="preserve">dp[i][j] = dp[i-1][j-1] + 1</w:t>
      </w:r>
      <w:r>
        <w:t xml:space="preserve">. (두 문자열에서 그 문자 하나를 나란히 매칭시킨 것)</w:t>
      </w:r>
    </w:p>
    <w:p>
      <w:pPr>
        <w:pStyle w:val="Compact"/>
        <w:numPr>
          <w:ilvl w:val="0"/>
          <w:numId w:val="1009"/>
        </w:numPr>
      </w:pPr>
      <w:r>
        <w:t xml:space="preserve">문자가 다르다면, 하나는 버리거나 혹은 다른 하나를 버리는 경우로 나눠 생각하며 최댓값을 취합니다. 즉,</w:t>
      </w:r>
      <w:r>
        <w:t xml:space="preserve"> </w:t>
      </w:r>
      <w:r>
        <w:rPr>
          <w:rStyle w:val="VerbatimChar"/>
        </w:rPr>
        <w:t xml:space="preserve">dp[i][j] = max(dp[i-1][j], dp[i][j-1])</w:t>
      </w:r>
      <w:r>
        <w:t xml:space="preserve">. (한쪽 문자를 버리고 이전 상태에서의 최장 부분수열을 유지)</w:t>
      </w:r>
    </w:p>
    <w:p>
      <w:pPr>
        <w:pStyle w:val="FirstParagraph"/>
      </w:pPr>
      <w:r>
        <w:t xml:space="preserve">초기 조건으로</w:t>
      </w:r>
      <w:r>
        <w:t xml:space="preserve"> </w:t>
      </w:r>
      <w:r>
        <w:rPr>
          <w:rStyle w:val="VerbatimChar"/>
        </w:rPr>
        <w:t xml:space="preserve">dp[0][j] = 0</w:t>
      </w:r>
      <w:r>
        <w:t xml:space="preserve"> </w:t>
      </w:r>
      <w:r>
        <w:t xml:space="preserve">(첫 문자열이 0글자일 때는 공통 부분 수열 길이 0),</w:t>
      </w:r>
      <w:r>
        <w:t xml:space="preserve"> </w:t>
      </w:r>
      <w:r>
        <w:rPr>
          <w:rStyle w:val="VerbatimChar"/>
        </w:rPr>
        <w:t xml:space="preserve">dp[i][0] = 0</w:t>
      </w:r>
      <w:r>
        <w:t xml:space="preserve"> </w:t>
      </w:r>
      <w:r>
        <w:t xml:space="preserve">(둘째 문자열 0글자일 때도 0)으로 두고, 1부터 순차적으로 채워나가면 됩니다. 최종 답은</w:t>
      </w:r>
      <w:r>
        <w:t xml:space="preserve"> </w:t>
      </w:r>
      <w:r>
        <w:rPr>
          <w:rStyle w:val="VerbatimChar"/>
        </w:rPr>
        <w:t xml:space="preserve">dp[len(A)][len(B)]</w:t>
      </w:r>
      <w:r>
        <w:t xml:space="preserve">에 해당합니다.</w:t>
      </w:r>
    </w:p>
    <w:p>
      <w:pPr>
        <w:pStyle w:val="SourceCode"/>
      </w:pPr>
      <w:r>
        <w:rPr>
          <w:rStyle w:val="VerbatimChar"/>
        </w:rPr>
        <w:t xml:space="preserve"># BOJ 9251: LCS (최장 공통 부분 수열)</w:t>
      </w:r>
      <w:r>
        <w:br/>
      </w:r>
      <w:r>
        <w:rPr>
          <w:rStyle w:val="VerbatimChar"/>
        </w:rPr>
        <w:t xml:space="preserve"># 문제: 두 문자열 입력으로 주어질 때, 둘의 LCS(Longest Common Subsequence) 길이를 출력.</w:t>
      </w:r>
      <w:r>
        <w:br/>
      </w:r>
      <w:r>
        <w:rPr>
          <w:rStyle w:val="VerbatimChar"/>
        </w:rPr>
        <w:t xml:space="preserve"># 접근: 2차원 DP. dp[i][j] = 문자열A의 i번째까지와 문자열B의 j번째까지의 LCS 길이.</w:t>
      </w:r>
      <w:r>
        <w:br/>
      </w:r>
      <w:r>
        <w:rPr>
          <w:rStyle w:val="VerbatimChar"/>
        </w:rPr>
        <w:t xml:space="preserve">#       점화식: A[i]==B[j]면 dp[i][j] = dp[i-1][j-1] + 1, 다르면 dp[i][j] = max(dp[i-1][j], dp[i][j-1]).</w:t>
      </w:r>
      <w:r>
        <w:br/>
      </w:r>
      <w:r>
        <w:rPr>
          <w:rStyle w:val="VerbatimChar"/>
        </w:rPr>
        <w:t xml:space="preserve"># 입력: 두 줄에 걸쳐 문자열 A, B.</w:t>
      </w:r>
      <w:r>
        <w:br/>
      </w:r>
      <w:r>
        <w:rPr>
          <w:rStyle w:val="VerbatimChar"/>
        </w:rPr>
        <w:t xml:space="preserve"># 출력: LCS의 길이 (정수).</w:t>
      </w:r>
      <w:r>
        <w:br/>
      </w:r>
      <w:r>
        <w:br/>
      </w:r>
      <w:r>
        <w:rPr>
          <w:rStyle w:val="VerbatimChar"/>
        </w:rPr>
        <w:t xml:space="preserve">A = input().strip()</w:t>
      </w:r>
      <w:r>
        <w:br/>
      </w:r>
      <w:r>
        <w:rPr>
          <w:rStyle w:val="VerbatimChar"/>
        </w:rPr>
        <w:t xml:space="preserve">B = input().strip()</w:t>
      </w:r>
      <w:r>
        <w:br/>
      </w:r>
      <w:r>
        <w:rPr>
          <w:rStyle w:val="VerbatimChar"/>
        </w:rPr>
        <w:t xml:space="preserve">n = len(A)</w:t>
      </w:r>
      <w:r>
        <w:br/>
      </w:r>
      <w:r>
        <w:rPr>
          <w:rStyle w:val="VerbatimChar"/>
        </w:rPr>
        <w:t xml:space="preserve">m = len(B)</w:t>
      </w:r>
      <w:r>
        <w:br/>
      </w:r>
      <w:r>
        <w:br/>
      </w:r>
      <w:r>
        <w:rPr>
          <w:rStyle w:val="VerbatimChar"/>
        </w:rPr>
        <w:t xml:space="preserve"># DP 테이블 초기화 (0으로 기본 채움)</w:t>
      </w:r>
      <w:r>
        <w:br/>
      </w:r>
      <w:r>
        <w:rPr>
          <w:rStyle w:val="VerbatimChar"/>
        </w:rPr>
        <w:t xml:space="preserve">dp = [[0] * (m + 1) for _ in range(n + 1)]</w:t>
      </w:r>
      <w:r>
        <w:br/>
      </w:r>
      <w:r>
        <w:br/>
      </w:r>
      <w:r>
        <w:rPr>
          <w:rStyle w:val="VerbatimChar"/>
        </w:rPr>
        <w:t xml:space="preserve">for i in range(1, n + 1):</w:t>
      </w:r>
      <w:r>
        <w:br/>
      </w:r>
      <w:r>
        <w:rPr>
          <w:rStyle w:val="VerbatimChar"/>
        </w:rPr>
        <w:t xml:space="preserve">    for j in range(1, m + 1):</w:t>
      </w:r>
      <w:r>
        <w:br/>
      </w:r>
      <w:r>
        <w:rPr>
          <w:rStyle w:val="VerbatimChar"/>
        </w:rPr>
        <w:t xml:space="preserve">        if A[i-1] == B[j-1]:</w:t>
      </w:r>
      <w:r>
        <w:br/>
      </w:r>
      <w:r>
        <w:rPr>
          <w:rStyle w:val="VerbatimChar"/>
        </w:rPr>
        <w:t xml:space="preserve">            dp[i][j] = dp[i-1][j-1] + 1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# 윗칸과 왼칸 중 큰 값 가져오기</w:t>
      </w:r>
      <w:r>
        <w:br/>
      </w:r>
      <w:r>
        <w:rPr>
          <w:rStyle w:val="VerbatimChar"/>
        </w:rPr>
        <w:t xml:space="preserve">            if dp[i-1][j] &gt;= dp[i][j-1]:</w:t>
      </w:r>
      <w:r>
        <w:br/>
      </w:r>
      <w:r>
        <w:rPr>
          <w:rStyle w:val="VerbatimChar"/>
        </w:rPr>
        <w:t xml:space="preserve">                dp[i][j] = dp[i-1][j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dp[i][j] = dp[i][j-1]</w:t>
      </w:r>
      <w:r>
        <w:br/>
      </w:r>
      <w:r>
        <w:br/>
      </w:r>
      <w:r>
        <w:rPr>
          <w:rStyle w:val="VerbatimChar"/>
        </w:rPr>
        <w:t xml:space="preserve">print(dp[n][m])</w:t>
      </w:r>
    </w:p>
    <w:p>
      <w:pPr>
        <w:pStyle w:val="FirstParagraph"/>
      </w:pPr>
      <w:r>
        <w:t xml:space="preserve">위 알고리즘은 입력 문자열 길이를 각각 n, m이라 하면</w:t>
      </w:r>
      <w:r>
        <w:t xml:space="preserve"> </w:t>
      </w:r>
      <w:r>
        <w:rPr>
          <w:rStyle w:val="VerbatimChar"/>
        </w:rPr>
        <w:t xml:space="preserve">O(n*m)</w:t>
      </w:r>
      <w:r>
        <w:t xml:space="preserve"> </w:t>
      </w:r>
      <w:r>
        <w:t xml:space="preserve">시간에 실행됩니다. 이중 루프를 돌며, 각 위치에 대해 문자를 비교하고 이전 결과를 참고하여 값을 채우는</w:t>
      </w:r>
      <w:r>
        <w:t xml:space="preserve"> </w:t>
      </w:r>
      <w:r>
        <w:rPr>
          <w:b/>
          <w:bCs/>
        </w:rPr>
        <w:t xml:space="preserve">전형적인 2차원 DP</w:t>
      </w:r>
      <w:r>
        <w:t xml:space="preserve">입니다. Greedy로는 접근하기 어렵고, 완전 탐색으로 풀면 지수시간이 걸리는 문제를 DP로 효율화한 사례입니다. LCS 개념은 문자열 처리에서 기본이 되는 만큼 꼭 알아두어야 합니다. (심화로는 LCS 길이뿐만 아니라</w:t>
      </w:r>
      <w:r>
        <w:t xml:space="preserve"> </w:t>
      </w:r>
      <w:r>
        <w:rPr>
          <w:b/>
          <w:bCs/>
        </w:rPr>
        <w:t xml:space="preserve">실제 LCS 문자열을 복원</w:t>
      </w:r>
      <w:r>
        <w:t xml:space="preserve">하는 기법도 있는데, 이는 DP 테이블을 추적해서 구현합니다.)</w:t>
      </w:r>
    </w:p>
    <w:p>
      <w:pPr>
        <w:pStyle w:val="BodyText"/>
      </w:pPr>
      <w:r>
        <w:t xml:space="preserve">이처럼, DP의 클래식 문제들은</w:t>
      </w:r>
      <w:r>
        <w:t xml:space="preserve"> </w:t>
      </w:r>
      <w:r>
        <w:rPr>
          <w:b/>
          <w:bCs/>
        </w:rPr>
        <w:t xml:space="preserve">정형화된 상태와 점화식을 갖고 있으므로 해법이 비교적 잘 알려져 있습니다</w:t>
      </w:r>
      <w:r>
        <w:t xml:space="preserve">. 그렇지만 처음 보는 사람에게는 점화식을 떠올리는 것이 쉽지 않기 때문에, 한 번 직접 구현해 보면서 그 원리를 이해하는 것이 중요합니다. 다양한 문제를 풀다 보면 "아, 이건 전에 푼 ○○ 문제랑 비슷한 형태네"라고 느끼는 순간이 오는데, 그게 바로 실력이 향상된 증거라고 할 수 있습니다.</w:t>
      </w:r>
    </w:p>
    <w:bookmarkEnd w:id="32"/>
    <w:bookmarkEnd w:id="33"/>
    <w:bookmarkStart w:id="34" w:name="마무리-및-다음-주-예고"/>
    <w:p>
      <w:pPr>
        <w:pStyle w:val="Heading2"/>
      </w:pPr>
      <w:r>
        <w:t xml:space="preserve">7. 마무리 및 다음 주 예고</w:t>
      </w:r>
    </w:p>
    <w:p>
      <w:pPr>
        <w:pStyle w:val="FirstParagraph"/>
      </w:pPr>
      <w:r>
        <w:t xml:space="preserve">이번 주에는</w:t>
      </w:r>
      <w:r>
        <w:t xml:space="preserve"> </w:t>
      </w:r>
      <w:r>
        <w:rPr>
          <w:b/>
          <w:bCs/>
        </w:rPr>
        <w:t xml:space="preserve">동적 계획법(DP)</w:t>
      </w:r>
      <w:r>
        <w:t xml:space="preserve">의 핵심 개념과 여러 가지 응용 예제를 학습했습니다. DP의 등장 배경부터 시작하여, Top-Down과 Bottom-Up 구현 방식의 차이, 점화식을 세우는 방법, 그리고 메모이제이션이나 1차원 배열 활용 등의 최적화 테크닉까지 폭넓게 다루었는데요. 실제 문제 풀이를 통해 확인한 바와 같이, DP는</w:t>
      </w:r>
      <w:r>
        <w:t xml:space="preserve"> </w:t>
      </w:r>
      <w:r>
        <w:rPr>
          <w:b/>
          <w:bCs/>
        </w:rPr>
        <w:t xml:space="preserve">복잡한 문제도 작은 부분으로 나눠 풀 수 있게 해주는 강력한 도구</w:t>
      </w:r>
      <w:r>
        <w:t xml:space="preserve">입니다. 덕분에 완전 탐색이 불가능한 큰 문제도 DP를 사용하면 효율적으로 해결할 수 있었고, 그리디로 풀리지 않는 경우에도 전수 조사를 통해 정확한 해답을 얻을 수 있음을 보았습니다.</w:t>
      </w:r>
    </w:p>
    <w:p>
      <w:pPr>
        <w:pStyle w:val="BodyText"/>
      </w:pPr>
      <w:r>
        <w:t xml:space="preserve">이번 주 교재에서 풀어본 예제들은 DP의 다양한 면모를 보여주었습니다. 경우의 수를 구하는 조합 문제, 최단/최소를 구하는 최적화 문제, 1차원 수열 문제, 2차원 문자열 문제 등</w:t>
      </w:r>
      <w:r>
        <w:t xml:space="preserve"> </w:t>
      </w:r>
      <w:r>
        <w:rPr>
          <w:b/>
          <w:bCs/>
        </w:rPr>
        <w:t xml:space="preserve">여러 가지 상황에서 DP를 적용하는 법</w:t>
      </w:r>
      <w:r>
        <w:t xml:space="preserve">을 연습했습니다. 각 문제마다 DP 상태를 정의하고 점화식을 찾아내는 과정이 조금씩 달랐지만, 공통적으로 "작은 문제 해답이 큰 문제 해답을 만든다"는 DP의 철학이 깔려있습니다. 이것을 항상 염두에 두고, 앞으로 새로운 문제를 만나더라도</w:t>
      </w:r>
      <w:r>
        <w:t xml:space="preserve"> </w:t>
      </w:r>
      <w:r>
        <w:rPr>
          <w:b/>
          <w:bCs/>
        </w:rPr>
        <w:t xml:space="preserve">재귀적으로 사고하고, 풀었던 문제 유형들과 비교</w:t>
      </w:r>
      <w:r>
        <w:t xml:space="preserve">하면서 접근해 보세요.</w:t>
      </w:r>
    </w:p>
    <w:p>
      <w:pPr>
        <w:pStyle w:val="BodyText"/>
      </w:pPr>
      <w:r>
        <w:t xml:space="preserve">다음 주에는</w:t>
      </w:r>
      <w:r>
        <w:t xml:space="preserve"> </w:t>
      </w:r>
      <w:r>
        <w:rPr>
          <w:b/>
          <w:bCs/>
        </w:rPr>
        <w:t xml:space="preserve">그래프 알고리즘</w:t>
      </w:r>
      <w:r>
        <w:t xml:space="preserve">으로 넘어갈 예정입니다. 그래프 알고리즘은 자료구조와 알고리즘의 또 다른 큰 축으로,</w:t>
      </w:r>
      <w:r>
        <w:t xml:space="preserve"> </w:t>
      </w:r>
      <w:r>
        <w:rPr>
          <w:b/>
          <w:bCs/>
        </w:rPr>
        <w:t xml:space="preserve">BFS/DFS 탐색, 최단 경로 알고리즘(다익스트라, 플로이드-워셜 등), 최소 신장 트리</w:t>
      </w:r>
      <w:r>
        <w:t xml:space="preserve"> </w:t>
      </w:r>
      <w:r>
        <w:t xml:space="preserve">등의 주제를 다루게 됩니다. 특히 최단 경로 문제는 이번 주에 언급한 DP 개념과도 연결되며, 그래프만의 특수한 알고리즘들도 등장할 것입니다. 동적 계획법에서 익힌</w:t>
      </w:r>
      <w:r>
        <w:t xml:space="preserve"> </w:t>
      </w:r>
      <w:r>
        <w:rPr>
          <w:b/>
          <w:bCs/>
        </w:rPr>
        <w:t xml:space="preserve">체계적 사고와 최적화 개념</w:t>
      </w:r>
      <w:r>
        <w:t xml:space="preserve">은 그래프 문제를 이해하는 데에도 큰 도움이 될 것입니다. 다음 강의에서도 새로운 개념들을 차근차근 배우고, 실전 문제로 연습하며 실력을 키워나갈 테니 기대해주시기 바랍니다!</w:t>
      </w:r>
    </w:p>
    <w:p>
      <w:pPr>
        <w:pStyle w:val="BodyText"/>
      </w:pPr>
      <w:r>
        <w:t xml:space="preserve">마지막으로, 이번 주 학습한 내용은 꼭 복습하시고, 제공된 예제 코드들을 직접 실행하거나 변형해 보면서 내 것으로 만들어보세요. 알고리즘은</w:t>
      </w:r>
      <w:r>
        <w:t xml:space="preserve"> </w:t>
      </w:r>
      <w:r>
        <w:rPr>
          <w:b/>
          <w:bCs/>
        </w:rPr>
        <w:t xml:space="preserve">직접 구현하고 다양한 입력으로 테스트해볼 때 비로소 이해가 깊어집니다.</w:t>
      </w:r>
      <w:r>
        <w:t xml:space="preserve"> </w:t>
      </w:r>
      <w:r>
        <w:t xml:space="preserve">어려운 점이 있었다면 스터디 동료들과 질의응답을 통해 해결하고 넘어가시길 권장합니다. 그럼 다음 주 그래프 알고리즘 강의에서 다시 만나겠습니다. 고생하셨습니다!</w:t>
      </w:r>
    </w:p>
    <w:bookmarkEnd w:id="34"/>
    <w:bookmarkStart w:id="39" w:name="확장-유형-소개-문제-풀이-없이-유형-설명-위주"/>
    <w:p>
      <w:pPr>
        <w:pStyle w:val="Heading2"/>
      </w:pPr>
      <w:r>
        <w:t xml:space="preserve">8. 확장 유형 소개 (문제 풀이 없이 유형 설명 위주)</w:t>
      </w:r>
    </w:p>
    <w:p>
      <w:pPr>
        <w:pStyle w:val="FirstParagraph"/>
      </w:pPr>
      <w:r>
        <w:t xml:space="preserve">동적 계획법은 기본 유형들 외에도 알고리즘 대회나 고급 문제에서 등장하는</w:t>
      </w:r>
      <w:r>
        <w:t xml:space="preserve"> </w:t>
      </w:r>
      <w:r>
        <w:rPr>
          <w:b/>
          <w:bCs/>
        </w:rPr>
        <w:t xml:space="preserve">확장된 형태의 DP 기법</w:t>
      </w:r>
      <w:r>
        <w:t xml:space="preserve">들이 있습니다. 이번 주에 모두 다루지는 않았지만, 알아두면 좋을 몇 가지 DP 유형들을 소개하며 마무리하겠습니다. 각 유형의 핵심 아이디어와 예시 문제 번호를 함께 제시하니, 관심 있는 분들은 도전해 보세요.</w:t>
      </w:r>
    </w:p>
    <w:bookmarkStart w:id="35" w:name="비트마스크-dp"/>
    <w:p>
      <w:pPr>
        <w:pStyle w:val="Heading3"/>
      </w:pPr>
      <w:r>
        <w:t xml:space="preserve">8.1 비트마스크 DP</w:t>
      </w:r>
    </w:p>
    <w:p>
      <w:pPr>
        <w:pStyle w:val="FirstParagraph"/>
      </w:pPr>
      <w:r>
        <w:rPr>
          <w:b/>
          <w:bCs/>
        </w:rPr>
        <w:t xml:space="preserve">비트마스크 DP</w:t>
      </w:r>
      <w:r>
        <w:t xml:space="preserve">는 DP의 상태를 이진수로 표현된</w:t>
      </w:r>
      <w:r>
        <w:t xml:space="preserve"> </w:t>
      </w:r>
      <w:r>
        <w:rPr>
          <w:b/>
          <w:bCs/>
        </w:rPr>
        <w:t xml:space="preserve">부분집합(bitmask)</w:t>
      </w:r>
      <w:r>
        <w:t xml:space="preserve">으로 나타내는 기법입니다. 주로 N개 요소의 부분집합을 선택하거나 순서를 결정하는 문제에서 사용되며, 상태공간 크기는 2^N에 비례합니다. 대표적인 예가</w:t>
      </w:r>
      <w:r>
        <w:t xml:space="preserve"> </w:t>
      </w:r>
      <w:r>
        <w:rPr>
          <w:b/>
          <w:bCs/>
        </w:rPr>
        <w:t xml:space="preserve">외판원 순회 문제(TSP)</w:t>
      </w:r>
      <w:r>
        <w:t xml:space="preserve">입니다. TSP에서는 각 도시의 방문 여부를 비트마스크로 표현하여,</w:t>
      </w:r>
      <w:r>
        <w:t xml:space="preserve"> </w:t>
      </w:r>
      <w:r>
        <w:rPr>
          <w:rStyle w:val="VerbatimChar"/>
        </w:rPr>
        <w:t xml:space="preserve">dp[mask][i]</w:t>
      </w:r>
      <w:r>
        <w:t xml:space="preserve">를 "방문집합 mask 상태에서 현재 도시 i에 있을 때의 최소 비용"으로 정의하고 풀 수 있습니다. 일반적으로 비트마스크 DP는 N이 20~25 이하인 경우에 적용하며, 그 이상이면 2^N이 너무 커져서 힘듭니다. 그래도 NP-완전 문제들에 DP로 접근하는 유용한 사례가 많습니다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예시 문제</w:t>
      </w:r>
      <w:r>
        <w:t xml:space="preserve">: 백준 2098</w:t>
      </w:r>
      <w:r>
        <w:t xml:space="preserve"> </w:t>
      </w:r>
      <w:r>
        <w:rPr>
          <w:b/>
          <w:bCs/>
        </w:rPr>
        <w:t xml:space="preserve">외판원 순회</w:t>
      </w:r>
      <w:r>
        <w:t xml:space="preserve"> </w:t>
      </w:r>
      <w:r>
        <w:t xml:space="preserve">(N개 도시를 모두 방문하는 최소 경로 찾기)</w:t>
      </w:r>
    </w:p>
    <w:bookmarkEnd w:id="35"/>
    <w:bookmarkStart w:id="36" w:name="트리-dp"/>
    <w:p>
      <w:pPr>
        <w:pStyle w:val="Heading3"/>
      </w:pPr>
      <w:r>
        <w:t xml:space="preserve">8.2 트리 DP</w:t>
      </w:r>
    </w:p>
    <w:p>
      <w:pPr>
        <w:pStyle w:val="FirstParagraph"/>
      </w:pPr>
      <w:r>
        <w:rPr>
          <w:b/>
          <w:bCs/>
        </w:rPr>
        <w:t xml:space="preserve">트리 DP</w:t>
      </w:r>
      <w:r>
        <w:t xml:space="preserve">는 그래프 중에서도</w:t>
      </w:r>
      <w:r>
        <w:t xml:space="preserve"> </w:t>
      </w:r>
      <w:r>
        <w:rPr>
          <w:b/>
          <w:bCs/>
        </w:rPr>
        <w:t xml:space="preserve">트리 구조</w:t>
      </w:r>
      <w:r>
        <w:t xml:space="preserve">에서 활용되는 DP입니다. 트리는 사이클이 없기 때문에, 한 루트에서 시작하여</w:t>
      </w:r>
      <w:r>
        <w:t xml:space="preserve"> </w:t>
      </w:r>
      <w:r>
        <w:rPr>
          <w:b/>
          <w:bCs/>
        </w:rPr>
        <w:t xml:space="preserve">DFS(깊이우선탐색)</w:t>
      </w:r>
      <w:r>
        <w:t xml:space="preserve">로 내려가며 서브트리의 DP 값을 계산하고, 다시 올라오면서 값을 결합하는 방식으로 많이 구현됩니다. 트리 노드마다 DP값을 정하는데, 부모-자식 관계로부터 점화식을 세우는 것이 특징입니다. 예를 들어</w:t>
      </w:r>
      <w:r>
        <w:t xml:space="preserve"> </w:t>
      </w:r>
      <w:r>
        <w:rPr>
          <w:b/>
          <w:bCs/>
        </w:rPr>
        <w:t xml:space="preserve">트리의 독립집합</w:t>
      </w:r>
      <w:r>
        <w:t xml:space="preserve"> </w:t>
      </w:r>
      <w:r>
        <w:t xml:space="preserve">문제에서는</w:t>
      </w:r>
      <w:r>
        <w:t xml:space="preserve"> </w:t>
      </w:r>
      <w:r>
        <w:rPr>
          <w:rStyle w:val="VerbatimChar"/>
        </w:rPr>
        <w:t xml:space="preserve">dp[node][0/1]</w:t>
      </w:r>
      <w:r>
        <w:t xml:space="preserve"> </w:t>
      </w:r>
      <w:r>
        <w:t xml:space="preserve">등으로 노드를 선택하거나 안 했을 때 최대 값 등을 계산합니다. 또</w:t>
      </w:r>
      <w:r>
        <w:t xml:space="preserve"> </w:t>
      </w:r>
      <w:r>
        <w:rPr>
          <w:b/>
          <w:bCs/>
        </w:rPr>
        <w:t xml:space="preserve">사회망 서비스(SNS)</w:t>
      </w:r>
      <w:r>
        <w:t xml:space="preserve"> </w:t>
      </w:r>
      <w:r>
        <w:t xml:space="preserve">문제(백준 2533)처럼, 트리에서 얼리 어답터를 최소로 선택하는 문제도 트리 DP로 풀립니다. 트리 DP의 핵심은</w:t>
      </w:r>
      <w:r>
        <w:t xml:space="preserve"> </w:t>
      </w:r>
      <w:r>
        <w:rPr>
          <w:b/>
          <w:bCs/>
        </w:rPr>
        <w:t xml:space="preserve">자식들의 값들을 모아 부모의 값을 결정</w:t>
      </w:r>
      <w:r>
        <w:t xml:space="preserve">하는 구조를 잡는 것입니다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예시 문제</w:t>
      </w:r>
      <w:r>
        <w:t xml:space="preserve">: 백준 2533</w:t>
      </w:r>
      <w:r>
        <w:t xml:space="preserve"> </w:t>
      </w:r>
      <w:r>
        <w:rPr>
          <w:b/>
          <w:bCs/>
        </w:rPr>
        <w:t xml:space="preserve">사회망 서비스(SNS)</w:t>
      </w:r>
      <w:r>
        <w:t xml:space="preserve"> </w:t>
      </w:r>
      <w:r>
        <w:t xml:space="preserve">(트리에서 최소 얼리 어답터 찾기), 백준 1949</w:t>
      </w:r>
      <w:r>
        <w:t xml:space="preserve"> </w:t>
      </w:r>
      <w:r>
        <w:rPr>
          <w:b/>
          <w:bCs/>
        </w:rPr>
        <w:t xml:space="preserve">우수 마을</w:t>
      </w:r>
      <w:r>
        <w:t xml:space="preserve"> </w:t>
      </w:r>
      <w:r>
        <w:t xml:space="preserve">(트리에서 최대 인구 합 선택 문제)</w:t>
      </w:r>
    </w:p>
    <w:bookmarkEnd w:id="36"/>
    <w:bookmarkStart w:id="37" w:name="digit-dp-자릿수-dp"/>
    <w:p>
      <w:pPr>
        <w:pStyle w:val="Heading3"/>
      </w:pPr>
      <w:r>
        <w:t xml:space="preserve">8.3 Digit DP (자릿수 DP)</w:t>
      </w:r>
    </w:p>
    <w:p>
      <w:pPr>
        <w:pStyle w:val="FirstParagraph"/>
      </w:pPr>
      <w:r>
        <w:rPr>
          <w:b/>
          <w:bCs/>
        </w:rPr>
        <w:t xml:space="preserve">Digit DP</w:t>
      </w:r>
      <w:r>
        <w:t xml:space="preserve">는 숫자를 자리별로 탐색하는 DP 기법으로, 0부터 어떤 큰 숫자 N까지의 범위에서 특정 조건을 만족하는 수의 개수 등을 구하는 데 자주 쓰입니다. 예를 들어,</w:t>
      </w:r>
      <w:r>
        <w:t xml:space="preserve"> </w:t>
      </w:r>
      <w:r>
        <w:rPr>
          <w:b/>
          <w:bCs/>
        </w:rPr>
        <w:t xml:space="preserve">0~N 사이의 숫자 중 특정 조건(특정 숫자의 개수가 k개 이하 등)을 만족하는 개수를 세는 문제</w:t>
      </w:r>
      <w:r>
        <w:t xml:space="preserve">들이 있습니다. Digit DP에서는 일반적으로 자리 위치, 현재까지의 속성(예: 합이나 특정 숫자 등장 횟수), 그리고 아직 제한 N과 같냐/작냐를 나타내는 플래그 등을 상태로 사용합니다.</w:t>
      </w:r>
      <w:r>
        <w:t xml:space="preserve"> </w:t>
      </w:r>
      <w:r>
        <w:rPr>
          <w:rStyle w:val="VerbatimChar"/>
        </w:rPr>
        <w:t xml:space="preserve">dp[pos][state][tight]</w:t>
      </w:r>
      <w:r>
        <w:t xml:space="preserve"> </w:t>
      </w:r>
      <w:r>
        <w:t xml:space="preserve">식으로 정의하고, 가장 높은 자리부터 한 자리씩 내려오며 DP를 수행합니다. 이 방법을 쓰면 자릿수가 최대 100자리인 큰 수 범위도 다룰 수 있습니다. 구현이 까다롭지만 알고리즘 문제에서 종종 출제되는 테크닉입니다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예시 문제</w:t>
      </w:r>
      <w:r>
        <w:t xml:space="preserve">: 백준 1562</w:t>
      </w:r>
      <w:r>
        <w:t xml:space="preserve"> </w:t>
      </w:r>
      <w:r>
        <w:rPr>
          <w:b/>
          <w:bCs/>
        </w:rPr>
        <w:t xml:space="preserve">계단 수</w:t>
      </w:r>
      <w:r>
        <w:t xml:space="preserve"> </w:t>
      </w:r>
      <w:r>
        <w:t xml:space="preserve">(자릿수 DP + 비트마스크: 0~9 모든 숫자 사용되는 계단 수 개수 구하기), 기타 숫자 개수 세기 관련 문제들</w:t>
      </w:r>
    </w:p>
    <w:bookmarkEnd w:id="37"/>
    <w:bookmarkStart w:id="38" w:name="고급-dp-최적화-기법"/>
    <w:p>
      <w:pPr>
        <w:pStyle w:val="Heading3"/>
      </w:pPr>
      <w:r>
        <w:t xml:space="preserve">8.4 고급 DP 최적화 기법</w:t>
      </w:r>
    </w:p>
    <w:p>
      <w:pPr>
        <w:pStyle w:val="FirstParagraph"/>
      </w:pPr>
      <w:r>
        <w:t xml:space="preserve">마지막으로, DP 점화식의 구조를 활용한 고급 최적화 기법들이 있습니다. 예를 들어</w:t>
      </w:r>
      <w:r>
        <w:t xml:space="preserve"> </w:t>
      </w:r>
      <w:r>
        <w:rPr>
          <w:b/>
          <w:bCs/>
        </w:rPr>
        <w:t xml:space="preserve">Convex Hull Trick</w:t>
      </w:r>
      <w:r>
        <w:t xml:space="preserve">은 DP 점화식이</w:t>
      </w:r>
      <w:r>
        <w:t xml:space="preserve"> </w:t>
      </w:r>
      <w:r>
        <w:rPr>
          <w:rStyle w:val="VerbatimChar"/>
        </w:rPr>
        <w:t xml:space="preserve">dp[i] = \min_j (dp[j] + m*j + b)</w:t>
      </w:r>
      <w:r>
        <w:t xml:space="preserve"> </w:t>
      </w:r>
      <w:r>
        <w:t xml:space="preserve">꼴로 떨어질 때 여러 후보 직선들의 최소값을 빠르게 구하기 위한 방법이고,</w:t>
      </w:r>
      <w:r>
        <w:t xml:space="preserve"> </w:t>
      </w:r>
      <w:r>
        <w:rPr>
          <w:b/>
          <w:bCs/>
        </w:rPr>
        <w:t xml:space="preserve">Divide and Conquer Optimization</w:t>
      </w:r>
      <w:r>
        <w:t xml:space="preserve">은 특정 DP (</w:t>
      </w:r>
      <w:r>
        <w:rPr>
          <w:rStyle w:val="VerbatimChar"/>
        </w:rPr>
        <w:t xml:space="preserve">dp[i][j] = \min_{k&lt;j} (dp[i-1][k] + cost(k,j))</w:t>
      </w:r>
      <w:r>
        <w:t xml:space="preserve">)의 최적 분할점이 앞 단계의 최적 분할점과 정렬되는 경우 적용하여</w:t>
      </w:r>
      <w:r>
        <w:t xml:space="preserve"> </w:t>
      </w:r>
      <w:r>
        <w:rPr>
          <w:rStyle w:val="VerbatimChar"/>
        </w:rPr>
        <w:t xml:space="preserve">O(N*M*log M)</w:t>
      </w:r>
      <w:r>
        <w:t xml:space="preserve"> </w:t>
      </w:r>
      <w:r>
        <w:t xml:space="preserve">등을</w:t>
      </w:r>
      <w:r>
        <w:t xml:space="preserve"> </w:t>
      </w:r>
      <w:r>
        <w:rPr>
          <w:rStyle w:val="VerbatimChar"/>
        </w:rPr>
        <w:t xml:space="preserve">O(N*M)</w:t>
      </w:r>
      <w:r>
        <w:t xml:space="preserve">으로 줄이는 테크닉입니다. 또</w:t>
      </w:r>
      <w:r>
        <w:t xml:space="preserve"> </w:t>
      </w:r>
      <w:r>
        <w:rPr>
          <w:b/>
          <w:bCs/>
        </w:rPr>
        <w:t xml:space="preserve">Monotonic Queue Optimization</w:t>
      </w:r>
      <w:r>
        <w:t xml:space="preserve">은 DP 계산 중 슬라이딩 윈도우 내 최솟값/최댓값을 빠르게 얻는 경우에 쓰입니다. 이러한 기법들은 매우 특수한 상황에만 적용되지만, 알고리즘 대회 고득점 문제에서 시간을 줄이는 열쇠가 되기도 합니다.</w:t>
      </w:r>
      <w:r>
        <w:t xml:space="preserve"> </w:t>
      </w:r>
      <w:r>
        <w:t xml:space="preserve">- (이 부분은 개념 소개만 하고, 문제 번호는 생략합니다. 필요하다면 추후 심화 시간에 다룰 예정입니다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以上の</w:t>
      </w:r>
      <w:r>
        <w:t xml:space="preserve"> 확장 유형들은</w:t>
      </w:r>
      <w:r>
        <w:t xml:space="preserve"> </w:t>
      </w:r>
      <w:r>
        <w:rPr>
          <w:b/>
          <w:bCs/>
        </w:rPr>
        <w:t xml:space="preserve">DP의 응용 범위가 얼마나 넓은지</w:t>
      </w:r>
      <w:r>
        <w:t xml:space="preserve">를 보여줍니다. 처음에는 생소할 수 있지만, 이제 기본적인 DP에 익숙해졌다면 차츰 이런 고급 주제들도 접해보길 권합니다. 물론 한 번에 다 이해하려 하기보다는, 우선은 이번 주 학습한</w:t>
      </w:r>
      <w:r>
        <w:t xml:space="preserve"> </w:t>
      </w:r>
      <w:r>
        <w:rPr>
          <w:b/>
          <w:bCs/>
        </w:rPr>
        <w:t xml:space="preserve">기본 원리와 패턴</w:t>
      </w:r>
      <w:r>
        <w:t xml:space="preserve">을 충분히 자기 것으로 만드는 것이 우선입니다. 그러고 나서 여유가 된다면 위에 소개한 유형별 예시 문제에 도전해보세요. 분명 또 다른 알고리즘적 통찰을 얻을 수 있을 것입니다. Happy Coding!</w:t>
      </w:r>
    </w:p>
    <w:bookmarkEnd w:id="38"/>
    <w:bookmarkEnd w:id="39"/>
    <w:bookmarkEnd w:id="40"/>
    <w:bookmarkEnd w:id="41"/>
    <w:p>
      <w:r>
        <w:pict>
          <v:rect style="width:0;height:1.5pt" o:hralign="center" o:hrstd="t" o:hr="t"/>
        </w:pict>
      </w:r>
    </w:p>
    <w:bookmarkStart w:id="42" w:name="citations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9-10T12:53:45Z</dcterms:created>
  <dcterms:modified xsi:type="dcterms:W3CDTF">2025-09-10T12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